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Ind w:w="1525" w:type="dxa"/>
        <w:tblLook w:val="04A0" w:firstRow="1" w:lastRow="0" w:firstColumn="1" w:lastColumn="0" w:noHBand="0" w:noVBand="1"/>
      </w:tblPr>
      <w:tblGrid>
        <w:gridCol w:w="1800"/>
        <w:gridCol w:w="5400"/>
      </w:tblGrid>
      <w:tr w:rsidR="008A79A7" w:rsidRPr="008A79A7" w14:paraId="735D9586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6B35A02B" w14:textId="6398D6E3" w:rsidR="008A79A7" w:rsidRPr="008A79A7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8A79A7">
              <w:rPr>
                <w:rFonts w:ascii="Arial Rounded MT Bold" w:hAnsi="Arial Rounded MT Bold"/>
                <w:sz w:val="28"/>
                <w:szCs w:val="28"/>
              </w:rPr>
              <w:t>Name</w:t>
            </w:r>
          </w:p>
        </w:tc>
        <w:tc>
          <w:tcPr>
            <w:tcW w:w="5400" w:type="dxa"/>
            <w:vAlign w:val="center"/>
          </w:tcPr>
          <w:p w14:paraId="034E714F" w14:textId="77777777" w:rsidR="008A79A7" w:rsidRPr="008A79A7" w:rsidRDefault="008A79A7" w:rsidP="008A79A7">
            <w:pPr>
              <w:rPr>
                <w:rFonts w:ascii="Arial Rounded MT Bold" w:hAnsi="Arial Rounded MT Bold"/>
              </w:rPr>
            </w:pPr>
          </w:p>
        </w:tc>
      </w:tr>
      <w:tr w:rsidR="008A79A7" w:rsidRPr="008A79A7" w14:paraId="2619CB30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683E2DDD" w14:textId="46DB4A12" w:rsidR="008A79A7" w:rsidRPr="008A79A7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8A79A7">
              <w:rPr>
                <w:rFonts w:ascii="Arial Rounded MT Bold" w:hAnsi="Arial Rounded MT Bold"/>
                <w:sz w:val="28"/>
                <w:szCs w:val="28"/>
              </w:rPr>
              <w:t>Class</w:t>
            </w:r>
          </w:p>
        </w:tc>
        <w:tc>
          <w:tcPr>
            <w:tcW w:w="5400" w:type="dxa"/>
            <w:vAlign w:val="center"/>
          </w:tcPr>
          <w:p w14:paraId="347275B1" w14:textId="77777777" w:rsidR="008A79A7" w:rsidRPr="008A79A7" w:rsidRDefault="008A79A7" w:rsidP="008A79A7">
            <w:pPr>
              <w:rPr>
                <w:rFonts w:ascii="Arial Rounded MT Bold" w:hAnsi="Arial Rounded MT Bold"/>
              </w:rPr>
            </w:pPr>
          </w:p>
        </w:tc>
      </w:tr>
      <w:tr w:rsidR="008A79A7" w:rsidRPr="008A79A7" w14:paraId="46E6F5E5" w14:textId="77777777" w:rsidTr="008A79A7">
        <w:trPr>
          <w:trHeight w:val="576"/>
        </w:trPr>
        <w:tc>
          <w:tcPr>
            <w:tcW w:w="1800" w:type="dxa"/>
            <w:vAlign w:val="center"/>
          </w:tcPr>
          <w:p w14:paraId="4694B9A4" w14:textId="2F690565" w:rsidR="008A79A7" w:rsidRPr="008A79A7" w:rsidRDefault="008A79A7" w:rsidP="008A79A7">
            <w:pPr>
              <w:jc w:val="right"/>
              <w:rPr>
                <w:rFonts w:ascii="Arial Rounded MT Bold" w:hAnsi="Arial Rounded MT Bold"/>
                <w:sz w:val="28"/>
                <w:szCs w:val="28"/>
              </w:rPr>
            </w:pPr>
            <w:r w:rsidRPr="008A79A7">
              <w:rPr>
                <w:rFonts w:ascii="Arial Rounded MT Bold" w:hAnsi="Arial Rounded MT Bold"/>
                <w:sz w:val="28"/>
                <w:szCs w:val="28"/>
              </w:rPr>
              <w:t>Date</w:t>
            </w:r>
          </w:p>
        </w:tc>
        <w:tc>
          <w:tcPr>
            <w:tcW w:w="5400" w:type="dxa"/>
            <w:vAlign w:val="center"/>
          </w:tcPr>
          <w:p w14:paraId="52A2B42D" w14:textId="77777777" w:rsidR="008A79A7" w:rsidRPr="008A79A7" w:rsidRDefault="008A79A7" w:rsidP="008A79A7">
            <w:pPr>
              <w:rPr>
                <w:rFonts w:ascii="Arial Rounded MT Bold" w:hAnsi="Arial Rounded MT Bold"/>
              </w:rPr>
            </w:pPr>
          </w:p>
        </w:tc>
      </w:tr>
    </w:tbl>
    <w:p w14:paraId="119FB920" w14:textId="2AC56F8F" w:rsidR="00A17F4C" w:rsidRPr="007870EA" w:rsidRDefault="00FC09DA" w:rsidP="00A17F4C">
      <w:pPr>
        <w:jc w:val="center"/>
        <w:rPr>
          <w:rFonts w:ascii="Arial Rounded MT Bold" w:hAnsi="Arial Rounded MT Bold"/>
          <w:sz w:val="50"/>
          <w:szCs w:val="32"/>
          <w:u w:val="single"/>
        </w:rPr>
      </w:pPr>
      <w:r w:rsidRPr="007870EA">
        <w:rPr>
          <w:rFonts w:ascii="Arial Rounded MT Bold" w:hAnsi="Arial Rounded MT Bold"/>
          <w:sz w:val="50"/>
          <w:szCs w:val="32"/>
          <w:u w:val="single"/>
        </w:rPr>
        <w:t xml:space="preserve">Chapter </w:t>
      </w:r>
      <w:r w:rsidR="008A79A7" w:rsidRPr="007870EA">
        <w:rPr>
          <w:rFonts w:ascii="Arial Rounded MT Bold" w:hAnsi="Arial Rounded MT Bold"/>
          <w:sz w:val="50"/>
          <w:szCs w:val="32"/>
          <w:u w:val="single"/>
        </w:rPr>
        <w:t>6</w:t>
      </w:r>
    </w:p>
    <w:p w14:paraId="76F3D112" w14:textId="393ED882" w:rsidR="008A79A7" w:rsidRPr="007870EA" w:rsidRDefault="008A79A7" w:rsidP="00A17F4C">
      <w:pPr>
        <w:jc w:val="center"/>
        <w:rPr>
          <w:rFonts w:ascii="Arial Rounded MT Bold" w:hAnsi="Arial Rounded MT Bold"/>
          <w:sz w:val="44"/>
          <w:szCs w:val="26"/>
          <w:u w:val="single"/>
        </w:rPr>
      </w:pPr>
      <w:r w:rsidRPr="007870EA">
        <w:rPr>
          <w:rFonts w:ascii="Arial Rounded MT Bold" w:hAnsi="Arial Rounded MT Bold"/>
          <w:sz w:val="44"/>
          <w:szCs w:val="26"/>
          <w:u w:val="single"/>
        </w:rPr>
        <w:t>ICT Applications</w:t>
      </w:r>
    </w:p>
    <w:p w14:paraId="3B04B6F6" w14:textId="52C5F9DC" w:rsidR="008A79A7" w:rsidRPr="008A79A7" w:rsidRDefault="008A79A7" w:rsidP="00A17F4C">
      <w:pPr>
        <w:jc w:val="center"/>
        <w:rPr>
          <w:rFonts w:ascii="Arial Rounded MT Bold" w:hAnsi="Arial Rounded MT Bold"/>
          <w:sz w:val="40"/>
          <w:u w:val="single"/>
        </w:rPr>
      </w:pPr>
      <w:r>
        <w:rPr>
          <w:noProof/>
        </w:rPr>
        <w:drawing>
          <wp:inline distT="0" distB="0" distL="0" distR="0" wp14:anchorId="66931D20" wp14:editId="70CC0A6E">
            <wp:extent cx="3245294" cy="2137144"/>
            <wp:effectExtent l="0" t="0" r="0" b="0"/>
            <wp:docPr id="2" name="Picture 2" descr="The ITU ICT Innovation Apps Challenge. | Opportunities For ..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The ITU ICT Innovation Apps Challenge. | Opportunities For ...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89933" cy="2166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6364207" w14:textId="3AEC33D2" w:rsidR="008C2743" w:rsidRPr="008A79A7" w:rsidRDefault="008A79A7" w:rsidP="007B02F2">
      <w:pPr>
        <w:pBdr>
          <w:bottom w:val="single" w:sz="6" w:space="1" w:color="auto"/>
        </w:pBdr>
        <w:rPr>
          <w:rFonts w:ascii="Arial Rounded MT Bold" w:hAnsi="Arial Rounded MT Bold"/>
          <w:sz w:val="28"/>
        </w:rPr>
      </w:pPr>
      <w:r w:rsidRPr="008A79A7">
        <w:rPr>
          <w:rFonts w:ascii="Arial Rounded MT Bold" w:hAnsi="Arial Rounded MT Bold"/>
          <w:sz w:val="28"/>
        </w:rPr>
        <w:t>6.1 Communication Applications</w:t>
      </w:r>
    </w:p>
    <w:p w14:paraId="1AF30D0E" w14:textId="77777777" w:rsidR="008C2743" w:rsidRPr="008A79A7" w:rsidRDefault="008C2743" w:rsidP="004B5760">
      <w:pPr>
        <w:pBdr>
          <w:bottom w:val="single" w:sz="6" w:space="1" w:color="auto"/>
        </w:pBdr>
        <w:jc w:val="center"/>
        <w:rPr>
          <w:rFonts w:ascii="Arial Rounded MT Bold" w:hAnsi="Arial Rounded MT Bold"/>
          <w:sz w:val="10"/>
        </w:rPr>
      </w:pPr>
    </w:p>
    <w:p w14:paraId="5D8A69B9" w14:textId="77777777" w:rsidR="008C2743" w:rsidRPr="008A79A7" w:rsidRDefault="008C2743" w:rsidP="004B5760">
      <w:pPr>
        <w:jc w:val="center"/>
        <w:rPr>
          <w:rFonts w:ascii="Arial Rounded MT Bold" w:hAnsi="Arial Rounded MT Bold"/>
          <w:sz w:val="6"/>
        </w:rPr>
      </w:pPr>
    </w:p>
    <w:p w14:paraId="4E337CF7" w14:textId="31601BE4" w:rsidR="000274F3" w:rsidRPr="008A79A7" w:rsidRDefault="008C2743" w:rsidP="007B02F2">
      <w:pPr>
        <w:shd w:val="clear" w:color="auto" w:fill="FFFFFF" w:themeFill="background1"/>
        <w:rPr>
          <w:rFonts w:ascii="Arial Rounded MT Bold" w:hAnsi="Arial Rounded MT Bold"/>
          <w:szCs w:val="24"/>
        </w:rPr>
      </w:pPr>
      <w:r w:rsidRPr="008A79A7">
        <w:rPr>
          <w:rFonts w:ascii="Arial Rounded MT Bold" w:hAnsi="Arial Rounded MT Bold"/>
          <w:b/>
          <w:szCs w:val="24"/>
          <w:u w:val="single"/>
        </w:rPr>
        <w:t>What the syllabus says you need to know:</w:t>
      </w:r>
    </w:p>
    <w:p w14:paraId="3C38BFEC" w14:textId="0F5E0F5D" w:rsidR="008A79A7" w:rsidRPr="008A79A7" w:rsidRDefault="008A79A7" w:rsidP="008A79A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 Rounded MT Bold" w:hAnsi="Arial Rounded MT Bold" w:cs="BlissPro-Light"/>
          <w:color w:val="000000"/>
        </w:rPr>
      </w:pPr>
      <w:r>
        <w:rPr>
          <w:rFonts w:ascii="Arial Rounded MT Bold" w:hAnsi="Arial Rounded MT Bold" w:cs="BlissPro-Light"/>
          <w:color w:val="000000"/>
        </w:rPr>
        <w:t>d</w:t>
      </w:r>
      <w:r w:rsidRPr="008A79A7">
        <w:rPr>
          <w:rFonts w:ascii="Arial Rounded MT Bold" w:hAnsi="Arial Rounded MT Bold" w:cs="BlissPro-Light"/>
          <w:color w:val="000000"/>
        </w:rPr>
        <w:t>escribe a range of communication applications (e.g. newsletters, websites, multimedia presentations,</w:t>
      </w:r>
      <w:r>
        <w:rPr>
          <w:rFonts w:ascii="Arial Rounded MT Bold" w:hAnsi="Arial Rounded MT Bold" w:cs="BlissPro-Light"/>
          <w:color w:val="000000"/>
        </w:rPr>
        <w:t xml:space="preserve"> </w:t>
      </w:r>
      <w:r w:rsidRPr="008A79A7">
        <w:rPr>
          <w:rFonts w:ascii="Arial Rounded MT Bold" w:hAnsi="Arial Rounded MT Bold" w:cs="BlissPro-Light"/>
          <w:color w:val="000000"/>
        </w:rPr>
        <w:t>music scores, cartoons, flyers and posters)</w:t>
      </w:r>
    </w:p>
    <w:p w14:paraId="52170E70" w14:textId="5B520762" w:rsidR="008A79A7" w:rsidRPr="008A79A7" w:rsidRDefault="008A79A7" w:rsidP="008A79A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 Rounded MT Bold" w:hAnsi="Arial Rounded MT Bold" w:cs="BlissPro-Light"/>
          <w:color w:val="000000"/>
        </w:rPr>
      </w:pPr>
      <w:r w:rsidRPr="008A79A7">
        <w:rPr>
          <w:rFonts w:ascii="Arial Rounded MT Bold" w:hAnsi="Arial Rounded MT Bold" w:cs="BlissPro-Light"/>
          <w:color w:val="000000"/>
        </w:rPr>
        <w:t>describe the use of smartphones for communication (e.g. text messaging, phone calls, accessing the</w:t>
      </w:r>
      <w:r>
        <w:rPr>
          <w:rFonts w:ascii="Arial Rounded MT Bold" w:hAnsi="Arial Rounded MT Bold" w:cs="BlissPro-Light"/>
          <w:color w:val="000000"/>
        </w:rPr>
        <w:t xml:space="preserve"> </w:t>
      </w:r>
      <w:r w:rsidRPr="008A79A7">
        <w:rPr>
          <w:rFonts w:ascii="Arial Rounded MT Bold" w:hAnsi="Arial Rounded MT Bold" w:cs="BlissPro-Light"/>
          <w:color w:val="000000"/>
        </w:rPr>
        <w:t>internet)</w:t>
      </w:r>
    </w:p>
    <w:p w14:paraId="5991B022" w14:textId="24E37CA9" w:rsidR="008A79A7" w:rsidRPr="008A79A7" w:rsidRDefault="008A79A7" w:rsidP="008A79A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 Rounded MT Bold" w:hAnsi="Arial Rounded MT Bold" w:cs="BlissPro-Light"/>
          <w:color w:val="000000"/>
        </w:rPr>
      </w:pPr>
      <w:r w:rsidRPr="008A79A7">
        <w:rPr>
          <w:rFonts w:ascii="Arial Rounded MT Bold" w:hAnsi="Arial Rounded MT Bold" w:cs="BlissPro-Light"/>
          <w:color w:val="000000"/>
        </w:rPr>
        <w:t>describe the use of internet telephony, including Voice over Internet Protocol (VoIP)</w:t>
      </w:r>
    </w:p>
    <w:p w14:paraId="53E7ADA1" w14:textId="59DA33C4" w:rsidR="008C2743" w:rsidRPr="008A79A7" w:rsidRDefault="008A79A7" w:rsidP="008A79A7">
      <w:pPr>
        <w:pStyle w:val="ListParagraph"/>
        <w:numPr>
          <w:ilvl w:val="0"/>
          <w:numId w:val="9"/>
        </w:numPr>
        <w:autoSpaceDE w:val="0"/>
        <w:autoSpaceDN w:val="0"/>
        <w:adjustRightInd w:val="0"/>
        <w:spacing w:after="0" w:line="240" w:lineRule="auto"/>
        <w:rPr>
          <w:rFonts w:ascii="Arial Rounded MT Bold" w:hAnsi="Arial Rounded MT Bold" w:cs="BlissPro-Light"/>
          <w:color w:val="000000"/>
        </w:rPr>
      </w:pPr>
      <w:r w:rsidRPr="008A79A7">
        <w:rPr>
          <w:rFonts w:ascii="Arial Rounded MT Bold" w:hAnsi="Arial Rounded MT Bold" w:cs="BlissPro-Light"/>
          <w:color w:val="000000"/>
        </w:rPr>
        <w:t>describe applications for publicity and corporate image publications (e.g. business cards, letterheads, flyers</w:t>
      </w:r>
      <w:r>
        <w:rPr>
          <w:rFonts w:ascii="Arial Rounded MT Bold" w:hAnsi="Arial Rounded MT Bold" w:cs="BlissPro-Light"/>
          <w:color w:val="000000"/>
        </w:rPr>
        <w:t xml:space="preserve"> </w:t>
      </w:r>
      <w:r w:rsidRPr="008A79A7">
        <w:rPr>
          <w:rFonts w:ascii="Arial Rounded MT Bold" w:hAnsi="Arial Rounded MT Bold" w:cs="BlissPro-Light"/>
          <w:color w:val="000000"/>
        </w:rPr>
        <w:t>and brochures)</w:t>
      </w:r>
    </w:p>
    <w:p w14:paraId="0EA1C5B5" w14:textId="1169C1A8" w:rsidR="007B02F2" w:rsidRPr="008A79A7" w:rsidRDefault="007B02F2" w:rsidP="00A17F4C">
      <w:pPr>
        <w:rPr>
          <w:rFonts w:ascii="Arial Rounded MT Bold" w:hAnsi="Arial Rounded MT Bold"/>
          <w:b/>
          <w:sz w:val="28"/>
          <w:szCs w:val="24"/>
          <w:u w:val="single"/>
        </w:rPr>
      </w:pPr>
    </w:p>
    <w:p w14:paraId="53B37684" w14:textId="2E478B82" w:rsidR="000274F3" w:rsidRPr="008A79A7" w:rsidRDefault="00A17F4C" w:rsidP="00A17F4C">
      <w:pPr>
        <w:rPr>
          <w:rFonts w:ascii="Arial Rounded MT Bold" w:hAnsi="Arial Rounded MT Bold"/>
          <w:b/>
          <w:szCs w:val="24"/>
          <w:u w:val="single"/>
        </w:rPr>
      </w:pPr>
      <w:r w:rsidRPr="008A79A7">
        <w:rPr>
          <w:rFonts w:ascii="Arial Rounded MT Bold" w:hAnsi="Arial Rounded MT Bold"/>
          <w:b/>
          <w:szCs w:val="24"/>
          <w:u w:val="single"/>
        </w:rPr>
        <w:t>Lesson Objectives:</w:t>
      </w:r>
    </w:p>
    <w:tbl>
      <w:tblPr>
        <w:tblStyle w:val="TableGrid"/>
        <w:tblW w:w="10488" w:type="dxa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10488"/>
      </w:tblGrid>
      <w:tr w:rsidR="00A17F4C" w:rsidRPr="008A79A7" w14:paraId="73AD1832" w14:textId="77777777" w:rsidTr="008A79A7">
        <w:trPr>
          <w:trHeight w:val="303"/>
        </w:trPr>
        <w:tc>
          <w:tcPr>
            <w:tcW w:w="10488" w:type="dxa"/>
          </w:tcPr>
          <w:p w14:paraId="7FEE4A80" w14:textId="77777777" w:rsidR="00A17F4C" w:rsidRPr="008A79A7" w:rsidRDefault="00A17F4C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A17F4C" w:rsidRPr="008A79A7" w14:paraId="7F4B63A3" w14:textId="77777777" w:rsidTr="008A79A7">
        <w:trPr>
          <w:trHeight w:val="303"/>
        </w:trPr>
        <w:tc>
          <w:tcPr>
            <w:tcW w:w="10488" w:type="dxa"/>
          </w:tcPr>
          <w:p w14:paraId="52862522" w14:textId="77777777" w:rsidR="00A17F4C" w:rsidRPr="008A79A7" w:rsidRDefault="00A17F4C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A17F4C" w:rsidRPr="008A79A7" w14:paraId="7C7616B0" w14:textId="77777777" w:rsidTr="008A79A7">
        <w:trPr>
          <w:trHeight w:val="320"/>
        </w:trPr>
        <w:tc>
          <w:tcPr>
            <w:tcW w:w="10488" w:type="dxa"/>
          </w:tcPr>
          <w:p w14:paraId="0A3A5FB3" w14:textId="77777777" w:rsidR="00A17F4C" w:rsidRPr="008A79A7" w:rsidRDefault="00A17F4C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  <w:tr w:rsidR="00A17F4C" w:rsidRPr="008A79A7" w14:paraId="202E0D11" w14:textId="77777777" w:rsidTr="008A79A7">
        <w:trPr>
          <w:trHeight w:val="303"/>
        </w:trPr>
        <w:tc>
          <w:tcPr>
            <w:tcW w:w="10488" w:type="dxa"/>
          </w:tcPr>
          <w:p w14:paraId="595154C6" w14:textId="77777777" w:rsidR="00A17F4C" w:rsidRPr="008A79A7" w:rsidRDefault="00A17F4C" w:rsidP="00A17F4C">
            <w:pPr>
              <w:rPr>
                <w:rFonts w:ascii="Arial Rounded MT Bold" w:hAnsi="Arial Rounded MT Bold"/>
                <w:sz w:val="24"/>
                <w:szCs w:val="24"/>
              </w:rPr>
            </w:pPr>
          </w:p>
        </w:tc>
      </w:tr>
    </w:tbl>
    <w:p w14:paraId="796742E1" w14:textId="2E887AC8" w:rsidR="008A79A7" w:rsidRDefault="008A79A7" w:rsidP="00E7287F">
      <w:pPr>
        <w:rPr>
          <w:rFonts w:ascii="Arial Rounded MT Bold" w:hAnsi="Arial Rounded MT Bold"/>
          <w:sz w:val="24"/>
          <w:szCs w:val="96"/>
        </w:rPr>
      </w:pPr>
    </w:p>
    <w:p w14:paraId="0A4FFB46" w14:textId="77777777" w:rsidR="006C019A" w:rsidRPr="007870EA" w:rsidRDefault="006C019A" w:rsidP="00E7287F">
      <w:pPr>
        <w:rPr>
          <w:rFonts w:ascii="Arial Rounded MT Bold" w:hAnsi="Arial Rounded MT Bold"/>
          <w:b/>
          <w:bCs/>
          <w:szCs w:val="72"/>
        </w:rPr>
      </w:pPr>
      <w:r w:rsidRPr="007870EA">
        <w:rPr>
          <w:rFonts w:ascii="Arial Rounded MT Bold" w:hAnsi="Arial Rounded MT Bold"/>
          <w:b/>
          <w:bCs/>
          <w:szCs w:val="72"/>
        </w:rPr>
        <w:t>Useful links</w:t>
      </w:r>
    </w:p>
    <w:p w14:paraId="7635BEEE" w14:textId="5EF30113" w:rsidR="006C019A" w:rsidRPr="006C019A" w:rsidRDefault="006C019A" w:rsidP="006C019A">
      <w:pPr>
        <w:rPr>
          <w:rFonts w:ascii="Arial Rounded MT Bold" w:hAnsi="Arial Rounded MT Bold"/>
          <w:szCs w:val="72"/>
        </w:rPr>
      </w:pPr>
      <w:r w:rsidRPr="00FE67A5">
        <w:rPr>
          <w:rFonts w:ascii="Arial Rounded MT Bold" w:hAnsi="Arial Rounded MT Bold"/>
          <w:szCs w:val="72"/>
        </w:rPr>
        <w:t>www.ictlounge.com/html/communications_applications.htm</w:t>
      </w:r>
    </w:p>
    <w:p w14:paraId="7EC2E48D" w14:textId="02C48025" w:rsidR="008A79A7" w:rsidRPr="00FE67A5" w:rsidRDefault="008239FE" w:rsidP="00E7287F">
      <w:pPr>
        <w:rPr>
          <w:rFonts w:ascii="Arial Rounded MT Bold" w:hAnsi="Arial Rounded MT Bold"/>
          <w:szCs w:val="72"/>
        </w:rPr>
      </w:pPr>
      <w:hyperlink r:id="rId12" w:history="1">
        <w:r w:rsidR="00FE67A5" w:rsidRPr="00FE67A5">
          <w:rPr>
            <w:rFonts w:ascii="Arial Rounded MT Bold" w:hAnsi="Arial Rounded MT Bold"/>
            <w:bCs/>
            <w:szCs w:val="72"/>
          </w:rPr>
          <w:t>www.igcseict.info/theory/7_1/index.html</w:t>
        </w:r>
      </w:hyperlink>
      <w:r w:rsidR="008A79A7" w:rsidRPr="00FE67A5">
        <w:rPr>
          <w:rFonts w:ascii="Arial Rounded MT Bold" w:hAnsi="Arial Rounded MT Bold"/>
          <w:szCs w:val="72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8A79A7" w14:paraId="37022C85" w14:textId="77777777" w:rsidTr="008A79A7">
        <w:tc>
          <w:tcPr>
            <w:tcW w:w="10456" w:type="dxa"/>
            <w:shd w:val="clear" w:color="auto" w:fill="000000" w:themeFill="text1"/>
          </w:tcPr>
          <w:p w14:paraId="738456C8" w14:textId="3982BFD5" w:rsidR="008A79A7" w:rsidRPr="008A79A7" w:rsidRDefault="008A79A7" w:rsidP="008A79A7">
            <w:pPr>
              <w:jc w:val="center"/>
              <w:rPr>
                <w:rFonts w:ascii="Arial Rounded MT Bold" w:hAnsi="Arial Rounded MT Bold"/>
                <w:sz w:val="40"/>
                <w:szCs w:val="90"/>
              </w:rPr>
            </w:pPr>
            <w:r w:rsidRPr="008A79A7">
              <w:rPr>
                <w:rFonts w:ascii="Arial Rounded MT Bold" w:hAnsi="Arial Rounded MT Bold"/>
                <w:sz w:val="40"/>
                <w:szCs w:val="90"/>
              </w:rPr>
              <w:lastRenderedPageBreak/>
              <w:t>Communication Applications</w:t>
            </w:r>
          </w:p>
        </w:tc>
      </w:tr>
    </w:tbl>
    <w:p w14:paraId="444ED62F" w14:textId="6806163C" w:rsidR="008A79A7" w:rsidRDefault="008A79A7" w:rsidP="00E7287F">
      <w:pPr>
        <w:rPr>
          <w:rFonts w:ascii="Arial Rounded MT Bold" w:hAnsi="Arial Rounded MT Bold"/>
          <w:szCs w:val="72"/>
        </w:rPr>
      </w:pPr>
    </w:p>
    <w:p w14:paraId="4C8FDD0E" w14:textId="5F5985FF" w:rsidR="008A79A7" w:rsidRPr="00504B80" w:rsidRDefault="008A79A7" w:rsidP="00E7287F">
      <w:pPr>
        <w:rPr>
          <w:rFonts w:ascii="Arial Rounded MT Bold" w:hAnsi="Arial Rounded MT Bold"/>
          <w:b/>
          <w:bCs/>
          <w:sz w:val="28"/>
          <w:szCs w:val="78"/>
        </w:rPr>
      </w:pPr>
      <w:r w:rsidRPr="00504B80">
        <w:rPr>
          <w:rFonts w:ascii="Arial Rounded MT Bold" w:hAnsi="Arial Rounded MT Bold"/>
          <w:b/>
          <w:bCs/>
          <w:sz w:val="28"/>
          <w:szCs w:val="78"/>
        </w:rPr>
        <w:t>Starter</w:t>
      </w:r>
    </w:p>
    <w:p w14:paraId="08766048" w14:textId="678E50D7" w:rsidR="008A79A7" w:rsidRDefault="00504B80" w:rsidP="00E7287F">
      <w:pPr>
        <w:rPr>
          <w:rFonts w:ascii="Arial Rounded MT Bold" w:hAnsi="Arial Rounded MT Bold"/>
          <w:szCs w:val="72"/>
        </w:rPr>
      </w:pPr>
      <w:r>
        <w:rPr>
          <w:noProof/>
        </w:rPr>
        <w:drawing>
          <wp:inline distT="0" distB="0" distL="0" distR="0" wp14:anchorId="59C03D11" wp14:editId="113CB0CC">
            <wp:extent cx="6645910" cy="28600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645910" cy="2860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FE1F31" w14:textId="77777777" w:rsidR="004F4B0B" w:rsidRDefault="004F4B0B" w:rsidP="00E7287F">
      <w:pPr>
        <w:rPr>
          <w:rFonts w:ascii="Arial Rounded MT Bold" w:hAnsi="Arial Rounded MT Bold"/>
          <w:szCs w:val="72"/>
        </w:rPr>
      </w:pPr>
    </w:p>
    <w:p w14:paraId="5682F2D1" w14:textId="07A50D5B" w:rsidR="004F4B0B" w:rsidRDefault="004F4B0B" w:rsidP="00E7287F">
      <w:pPr>
        <w:rPr>
          <w:rFonts w:ascii="Arial Rounded MT Bold" w:hAnsi="Arial Rounded MT Bold"/>
          <w:szCs w:val="72"/>
        </w:rPr>
      </w:pPr>
      <w:r>
        <w:rPr>
          <w:rFonts w:ascii="Arial Rounded MT Bold" w:hAnsi="Arial Rounded MT Bold"/>
          <w:szCs w:val="72"/>
        </w:rPr>
        <w:t>Communication is…</w:t>
      </w:r>
    </w:p>
    <w:p w14:paraId="237A5797" w14:textId="27E0E66F" w:rsidR="004F4B0B" w:rsidRDefault="00FE67A5" w:rsidP="00E7287F">
      <w:pPr>
        <w:rPr>
          <w:rFonts w:ascii="Arial Rounded MT Bold" w:hAnsi="Arial Rounded MT Bold"/>
          <w:b/>
          <w:bCs/>
          <w:sz w:val="28"/>
          <w:szCs w:val="144"/>
        </w:rPr>
      </w:pPr>
      <w:r>
        <w:rPr>
          <w:rFonts w:ascii="Arial Rounded MT Bold" w:hAnsi="Arial Rounded MT Bold"/>
          <w:b/>
          <w:bCs/>
          <w:sz w:val="28"/>
          <w:szCs w:val="144"/>
        </w:rPr>
        <w:t>__________________________________________________________________________</w:t>
      </w:r>
    </w:p>
    <w:p w14:paraId="050AFB6B" w14:textId="6CFF9169" w:rsidR="00504B80" w:rsidRPr="00504B80" w:rsidRDefault="00504B80" w:rsidP="00E7287F">
      <w:pPr>
        <w:rPr>
          <w:rFonts w:ascii="Arial Rounded MT Bold" w:hAnsi="Arial Rounded MT Bold"/>
          <w:b/>
          <w:bCs/>
          <w:sz w:val="28"/>
          <w:szCs w:val="144"/>
        </w:rPr>
      </w:pPr>
      <w:r w:rsidRPr="00504B80">
        <w:rPr>
          <w:rFonts w:ascii="Arial Rounded MT Bold" w:hAnsi="Arial Rounded MT Bold"/>
          <w:b/>
          <w:bCs/>
          <w:sz w:val="28"/>
          <w:szCs w:val="144"/>
        </w:rPr>
        <w:t>Activity: Mind Map</w:t>
      </w:r>
    </w:p>
    <w:p w14:paraId="2964588F" w14:textId="1363F8AE" w:rsidR="00504B80" w:rsidRDefault="00504B80" w:rsidP="00E7287F">
      <w:pPr>
        <w:rPr>
          <w:rFonts w:ascii="Arial Rounded MT Bold" w:hAnsi="Arial Rounded MT Bold"/>
          <w:szCs w:val="72"/>
        </w:rPr>
      </w:pPr>
      <w:r>
        <w:rPr>
          <w:rFonts w:ascii="Arial Rounded MT Bold" w:hAnsi="Arial Rounded MT Bold"/>
          <w:szCs w:val="72"/>
        </w:rPr>
        <w:t xml:space="preserve">List all the </w:t>
      </w:r>
      <w:r w:rsidR="004D0C73">
        <w:rPr>
          <w:rFonts w:ascii="Arial Rounded MT Bold" w:hAnsi="Arial Rounded MT Bold"/>
          <w:szCs w:val="72"/>
        </w:rPr>
        <w:t>ways in which you might communicate with someone</w:t>
      </w:r>
      <w:r w:rsidR="004D0C73" w:rsidRPr="004D0C73">
        <w:rPr>
          <w:noProof/>
        </w:rPr>
        <w:t xml:space="preserve"> </w:t>
      </w:r>
    </w:p>
    <w:p w14:paraId="7640DFFE" w14:textId="31DE0265" w:rsidR="00504B80" w:rsidRDefault="00504B80" w:rsidP="00E7287F">
      <w:pPr>
        <w:rPr>
          <w:rFonts w:ascii="Arial Rounded MT Bold" w:hAnsi="Arial Rounded MT Bold"/>
          <w:szCs w:val="72"/>
        </w:rPr>
      </w:pPr>
    </w:p>
    <w:p w14:paraId="2D0E9E8E" w14:textId="7BA95545" w:rsidR="00504B80" w:rsidRDefault="00504B80" w:rsidP="00E7287F">
      <w:pPr>
        <w:rPr>
          <w:rFonts w:ascii="Arial Rounded MT Bold" w:hAnsi="Arial Rounded MT Bold"/>
          <w:szCs w:val="72"/>
        </w:rPr>
      </w:pPr>
    </w:p>
    <w:p w14:paraId="0DB40EC4" w14:textId="1DC03F28" w:rsidR="00504B80" w:rsidRPr="008A79A7" w:rsidRDefault="00504B80" w:rsidP="00E7287F">
      <w:pPr>
        <w:rPr>
          <w:rFonts w:ascii="Arial Rounded MT Bold" w:hAnsi="Arial Rounded MT Bold"/>
          <w:szCs w:val="72"/>
        </w:rPr>
      </w:pPr>
    </w:p>
    <w:p w14:paraId="35F7FE1C" w14:textId="05DC4580" w:rsidR="008A79A7" w:rsidRDefault="008A79A7" w:rsidP="00E7287F">
      <w:pPr>
        <w:rPr>
          <w:rFonts w:ascii="Arial Rounded MT Bold" w:hAnsi="Arial Rounded MT Bold"/>
          <w:sz w:val="2"/>
          <w:szCs w:val="24"/>
        </w:rPr>
      </w:pPr>
    </w:p>
    <w:p w14:paraId="7205FACA" w14:textId="7BF1B6AB" w:rsidR="00504B80" w:rsidRDefault="00504B80" w:rsidP="00E7287F">
      <w:pPr>
        <w:rPr>
          <w:rFonts w:ascii="Arial Rounded MT Bold" w:hAnsi="Arial Rounded MT Bold"/>
          <w:sz w:val="2"/>
          <w:szCs w:val="24"/>
        </w:rPr>
      </w:pPr>
      <w:r w:rsidRPr="00504B80">
        <w:rPr>
          <w:rFonts w:ascii="Arial Rounded MT Bold" w:hAnsi="Arial Rounded MT Bold"/>
          <w:noProof/>
          <w:szCs w:val="72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B5CB597" wp14:editId="2A8890E5">
                <wp:simplePos x="0" y="0"/>
                <wp:positionH relativeFrom="column">
                  <wp:posOffset>1590675</wp:posOffset>
                </wp:positionH>
                <wp:positionV relativeFrom="paragraph">
                  <wp:posOffset>9525</wp:posOffset>
                </wp:positionV>
                <wp:extent cx="3819525" cy="1343025"/>
                <wp:effectExtent l="19050" t="0" r="47625" b="47625"/>
                <wp:wrapNone/>
                <wp:docPr id="5" name="Cloud 4">
                  <a:extLst xmlns:a="http://schemas.openxmlformats.org/drawingml/2006/main">
                    <a:ext uri="{FF2B5EF4-FFF2-40B4-BE49-F238E27FC236}">
                      <a16:creationId xmlns:a16="http://schemas.microsoft.com/office/drawing/2014/main" id="{7D5C827E-EC40-40BE-9397-815364AD0AC5}"/>
                    </a:ext>
                  </a:extLst>
                </wp:docPr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819525" cy="1343025"/>
                        </a:xfrm>
                        <a:prstGeom prst="cloud">
                          <a:avLst/>
                        </a:prstGeom>
                      </wps:spPr>
                      <wps:style>
                        <a:lnRef idx="2">
                          <a:schemeClr val="dk1">
                            <a:shade val="50000"/>
                          </a:schemeClr>
                        </a:lnRef>
                        <a:fillRef idx="1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23B2BC33" w14:textId="77777777" w:rsidR="00504B80" w:rsidRDefault="00504B80" w:rsidP="00504B80">
                            <w:pPr>
                              <w:jc w:val="center"/>
                              <w:rPr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hAnsi="Calibri"/>
                                <w:color w:val="FFFFFF" w:themeColor="light1"/>
                                <w:kern w:val="24"/>
                                <w:sz w:val="48"/>
                                <w:szCs w:val="48"/>
                                <w:lang w:val="en-US"/>
                              </w:rPr>
                              <w:t>Communication 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B5CB597" id="Cloud 4" o:spid="_x0000_s1026" style="position:absolute;margin-left:125.25pt;margin-top:.75pt;width:300.75pt;height:105.75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coordsize="43200,43200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" adj="-11796480,,5400" path="m3900,14370c3629,11657,4261,8921,5623,6907,7775,3726,11264,3017,14005,5202,15678,909,19914,22,22456,3432,23097,1683,24328,474,25749,200v1564,-302,3126,570,4084,2281c31215,267,33501,-460,35463,690v1495,876,2567,2710,2855,4886c40046,6218,41422,7998,41982,10318v407,1684,349,3513,-164,5142c43079,17694,43520,20590,43016,23322v-670,3632,-2888,6352,-5612,6882c37391,32471,36658,34621,35395,36101v-1919,2249,-4691,2538,-6840,714c27860,39948,25999,42343,23667,43106v-2748,899,-5616,-633,-7187,-3840c12772,42310,7956,40599,5804,35472,3690,35809,1705,34024,1110,31250,679,29243,1060,27077,2113,25551,619,24354,-213,22057,-5,19704,239,16949,1845,14791,3863,14507v12,-46,25,-91,37,-137xem4693,26177nfc3809,26271,2925,25993,2160,25380t4768,9519nfc6573,35092,6200,35220,5820,35280t10658,3810nfc16211,38544,15987,37961,15810,37350m28827,34751nfc28788,35398,28698,36038,28560,36660m34129,22954nfc36133,24282,37398,27058,37380,30090m41798,15354nfc41473,16386,40978,17302,40350,18030m38324,5426nfc38379,5843,38405,6266,38400,6690m29078,3952nfc29267,3369,29516,2826,29820,2340m22141,4720nfc22218,4238,22339,3771,22500,3330m14000,5192nfc14472,5568,14908,6021,15300,6540m4127,15789nfc4024,15325,3948,14851,3900,14370e" fillcolor="black [3200]" strokecolor="black [1600]" strokeweight="1pt">
                <v:stroke joinstyle="miter"/>
                <v:formulas/>
                <v:path arrowok="t" o:connecttype="custom" o:connectlocs="414931,813805;190976,789027;612539,1084959;514575,1096804;1456901,1215251;1397840,1161157;2548737,1080358;2525130,1139706;3017513,713606;3304950,935454;3695567,477333;3567542,560526;3388414,168686;3395133,207982;2570929,122862;2636533,72747;1957595,146738;1989336,103525;1237809,161412;1352748,203319;364888,490857;344818,446742" o:connectangles="0,0,0,0,0,0,0,0,0,0,0,0,0,0,0,0,0,0,0,0,0,0" textboxrect="0,0,43200,43200"/>
                <v:textbox>
                  <w:txbxContent>
                    <w:p w14:paraId="23B2BC33" w14:textId="77777777" w:rsidR="00504B80" w:rsidRDefault="00504B80" w:rsidP="00504B80">
                      <w:pPr>
                        <w:jc w:val="center"/>
                        <w:rPr>
                          <w:sz w:val="24"/>
                          <w:szCs w:val="24"/>
                        </w:rPr>
                      </w:pPr>
                      <w:r>
                        <w:rPr>
                          <w:rFonts w:hAnsi="Calibri"/>
                          <w:color w:val="FFFFFF" w:themeColor="light1"/>
                          <w:kern w:val="24"/>
                          <w:sz w:val="48"/>
                          <w:szCs w:val="48"/>
                          <w:lang w:val="en-US"/>
                        </w:rPr>
                        <w:t>Communication methods</w:t>
                      </w:r>
                    </w:p>
                  </w:txbxContent>
                </v:textbox>
              </v:shape>
            </w:pict>
          </mc:Fallback>
        </mc:AlternateContent>
      </w:r>
    </w:p>
    <w:p w14:paraId="5D0BFF46" w14:textId="3111D1D0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16AAFDE7" w14:textId="402F7322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4D8CE42A" w14:textId="2D936C5F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6E63045B" w14:textId="02F9BDF4" w:rsidR="008A79A7" w:rsidRDefault="008A79A7" w:rsidP="00E7287F">
      <w:pPr>
        <w:rPr>
          <w:rFonts w:ascii="Arial Rounded MT Bold" w:hAnsi="Arial Rounded MT Bold"/>
          <w:sz w:val="2"/>
          <w:szCs w:val="24"/>
        </w:rPr>
      </w:pPr>
    </w:p>
    <w:p w14:paraId="41F8E89F" w14:textId="5773787C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03E201A5" w14:textId="1065CD31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2C7D97C2" w14:textId="237F98CB" w:rsidR="00504B80" w:rsidRDefault="00504B80" w:rsidP="00E7287F">
      <w:pPr>
        <w:rPr>
          <w:rFonts w:ascii="Arial Rounded MT Bold" w:hAnsi="Arial Rounded MT Bold"/>
          <w:sz w:val="2"/>
          <w:szCs w:val="24"/>
        </w:rPr>
      </w:pPr>
    </w:p>
    <w:p w14:paraId="02865F32" w14:textId="77FEBDB4" w:rsidR="00504B80" w:rsidRDefault="00504B80" w:rsidP="00E7287F">
      <w:pPr>
        <w:rPr>
          <w:rFonts w:ascii="Arial Rounded MT Bold" w:hAnsi="Arial Rounded MT Bold"/>
        </w:rPr>
      </w:pPr>
    </w:p>
    <w:p w14:paraId="02C0999C" w14:textId="31D1996A" w:rsidR="00504B80" w:rsidRDefault="00504B80" w:rsidP="00E7287F">
      <w:pPr>
        <w:rPr>
          <w:rFonts w:ascii="Arial Rounded MT Bold" w:hAnsi="Arial Rounded MT Bold"/>
        </w:rPr>
      </w:pPr>
    </w:p>
    <w:p w14:paraId="50F743A3" w14:textId="38EAA3AD" w:rsidR="00504B80" w:rsidRDefault="00504B80" w:rsidP="00E7287F">
      <w:pPr>
        <w:rPr>
          <w:rFonts w:ascii="Arial Rounded MT Bold" w:hAnsi="Arial Rounded MT Bold"/>
        </w:rPr>
      </w:pPr>
    </w:p>
    <w:p w14:paraId="1C95E710" w14:textId="3DCE01AB" w:rsidR="00504B80" w:rsidRDefault="00504B80" w:rsidP="00E7287F">
      <w:pPr>
        <w:rPr>
          <w:rFonts w:ascii="Arial Rounded MT Bold" w:hAnsi="Arial Rounded MT Bold"/>
        </w:rPr>
      </w:pPr>
    </w:p>
    <w:p w14:paraId="2322C115" w14:textId="075612CE" w:rsidR="00504B80" w:rsidRDefault="00504B80" w:rsidP="00E7287F">
      <w:pPr>
        <w:rPr>
          <w:rFonts w:ascii="Arial Rounded MT Bold" w:hAnsi="Arial Rounded MT Bold"/>
        </w:rPr>
      </w:pPr>
    </w:p>
    <w:p w14:paraId="0C1C29F4" w14:textId="2F822333" w:rsidR="00504B80" w:rsidRDefault="00504B80" w:rsidP="00E7287F">
      <w:pPr>
        <w:rPr>
          <w:rFonts w:ascii="Arial Rounded MT Bold" w:hAnsi="Arial Rounded MT Bold"/>
        </w:rPr>
      </w:pPr>
    </w:p>
    <w:p w14:paraId="2E8D1FCA" w14:textId="77094E10" w:rsidR="00504B80" w:rsidRDefault="00504B80" w:rsidP="00E7287F">
      <w:pPr>
        <w:rPr>
          <w:rFonts w:ascii="Arial Rounded MT Bold" w:hAnsi="Arial Rounded MT Bold"/>
        </w:rPr>
      </w:pPr>
    </w:p>
    <w:p w14:paraId="3B04B92B" w14:textId="3F407C1D" w:rsidR="00504B80" w:rsidRDefault="00504B80" w:rsidP="00E7287F">
      <w:pPr>
        <w:rPr>
          <w:rFonts w:ascii="Arial Rounded MT Bold" w:hAnsi="Arial Rounded MT Bold"/>
        </w:rPr>
      </w:pPr>
    </w:p>
    <w:p w14:paraId="27E6480B" w14:textId="486689DD" w:rsidR="00504B80" w:rsidRDefault="00504B80" w:rsidP="00E7287F">
      <w:pPr>
        <w:rPr>
          <w:rFonts w:ascii="Arial Rounded MT Bold" w:hAnsi="Arial Rounded MT Bold"/>
        </w:rPr>
      </w:pPr>
    </w:p>
    <w:p w14:paraId="20C3C226" w14:textId="10FBDDA3" w:rsidR="00504B80" w:rsidRDefault="00504B80" w:rsidP="00E7287F">
      <w:pPr>
        <w:rPr>
          <w:rFonts w:ascii="Arial Rounded MT Bold" w:hAnsi="Arial Rounded MT Bold"/>
        </w:rPr>
      </w:pPr>
    </w:p>
    <w:p w14:paraId="297261AD" w14:textId="67980266" w:rsidR="00504B80" w:rsidRDefault="00504B80" w:rsidP="00E7287F">
      <w:pPr>
        <w:rPr>
          <w:rFonts w:ascii="Arial Rounded MT Bold" w:hAnsi="Arial Rounded MT Bold"/>
        </w:rPr>
      </w:pPr>
      <w:r>
        <w:rPr>
          <w:rFonts w:ascii="Arial Rounded MT Bold" w:hAnsi="Arial Rounded MT Bold"/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156AA8F5" wp14:editId="457654D2">
                <wp:simplePos x="0" y="0"/>
                <wp:positionH relativeFrom="column">
                  <wp:posOffset>1752600</wp:posOffset>
                </wp:positionH>
                <wp:positionV relativeFrom="paragraph">
                  <wp:posOffset>128270</wp:posOffset>
                </wp:positionV>
                <wp:extent cx="4619625" cy="904875"/>
                <wp:effectExtent l="0" t="0" r="28575" b="28575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04875"/>
                        </a:xfrm>
                        <a:prstGeom prst="round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7F0D1BA" w14:textId="77777777" w:rsidR="00504B80" w:rsidRDefault="00504B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156AA8F5" id="Text Box 3" o:spid="_x0000_s1027" style="position:absolute;margin-left:138pt;margin-top:10.1pt;width:363.75pt;height:71.25pt;z-index:2516643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" fillcolor="white [3201]" strokeweight=".5pt">
                <v:textbox>
                  <w:txbxContent>
                    <w:p w14:paraId="37F0D1BA" w14:textId="77777777" w:rsidR="00504B80" w:rsidRDefault="00504B80"/>
                  </w:txbxContent>
                </v:textbox>
              </v:roundrect>
            </w:pict>
          </mc:Fallback>
        </mc:AlternateContent>
      </w:r>
      <w:r w:rsidRPr="00504B80">
        <w:rPr>
          <w:rFonts w:ascii="Arial Rounded MT Bold" w:hAnsi="Arial Rounded MT Bold"/>
          <w:noProof/>
        </w:rPr>
        <w:drawing>
          <wp:anchor distT="0" distB="0" distL="114300" distR="114300" simplePos="0" relativeHeight="251661312" behindDoc="0" locked="0" layoutInCell="1" allowOverlap="1" wp14:anchorId="6D4C5AD0" wp14:editId="37C2CDC0">
            <wp:simplePos x="0" y="0"/>
            <wp:positionH relativeFrom="column">
              <wp:posOffset>110490</wp:posOffset>
            </wp:positionH>
            <wp:positionV relativeFrom="paragraph">
              <wp:posOffset>8890</wp:posOffset>
            </wp:positionV>
            <wp:extent cx="1405511" cy="1280160"/>
            <wp:effectExtent l="0" t="0" r="4445" b="0"/>
            <wp:wrapNone/>
            <wp:docPr id="4" name="Picture 3">
              <a:extLst xmlns:a="http://schemas.openxmlformats.org/drawingml/2006/main">
                <a:ext uri="{FF2B5EF4-FFF2-40B4-BE49-F238E27FC236}">
                  <a16:creationId xmlns:a16="http://schemas.microsoft.com/office/drawing/2014/main" id="{59DC9EAD-DAFF-4FDA-82DA-7F4A6C8B2B36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>
                      <a:extLst>
                        <a:ext uri="{FF2B5EF4-FFF2-40B4-BE49-F238E27FC236}">
                          <a16:creationId xmlns:a16="http://schemas.microsoft.com/office/drawing/2014/main" id="{59DC9EAD-DAFF-4FDA-82DA-7F4A6C8B2B36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b="67834"/>
                    <a:stretch/>
                  </pic:blipFill>
                  <pic:spPr>
                    <a:xfrm>
                      <a:off x="0" y="0"/>
                      <a:ext cx="1405511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D4F9CA" w14:textId="77777777" w:rsidR="00504B80" w:rsidRDefault="00504B80" w:rsidP="00E7287F">
      <w:pPr>
        <w:rPr>
          <w:rFonts w:ascii="Arial Rounded MT Bold" w:hAnsi="Arial Rounded MT Bold"/>
        </w:rPr>
      </w:pPr>
    </w:p>
    <w:p w14:paraId="0177B6A1" w14:textId="5F42B5B9" w:rsidR="00504B80" w:rsidRDefault="00504B80" w:rsidP="00E7287F">
      <w:pPr>
        <w:rPr>
          <w:rFonts w:ascii="Arial Rounded MT Bold" w:hAnsi="Arial Rounded MT Bold"/>
        </w:rPr>
      </w:pPr>
    </w:p>
    <w:p w14:paraId="3E2CC5D7" w14:textId="2403C09F" w:rsidR="00504B80" w:rsidRDefault="00504B80" w:rsidP="00E7287F">
      <w:pPr>
        <w:rPr>
          <w:rFonts w:ascii="Arial Rounded MT Bold" w:hAnsi="Arial Rounded MT Bold"/>
        </w:rPr>
      </w:pPr>
    </w:p>
    <w:p w14:paraId="0312E215" w14:textId="7DB30A31" w:rsidR="00504B80" w:rsidRDefault="00504B80" w:rsidP="00E7287F">
      <w:pPr>
        <w:rPr>
          <w:rFonts w:ascii="Arial Rounded MT Bold" w:hAnsi="Arial Rounded MT Bold"/>
        </w:rPr>
      </w:pPr>
      <w:r w:rsidRPr="00504B80">
        <w:rPr>
          <w:rFonts w:ascii="Arial Rounded MT Bold" w:hAnsi="Arial Rounded MT Bold"/>
          <w:noProof/>
        </w:rPr>
        <w:drawing>
          <wp:anchor distT="0" distB="0" distL="114300" distR="114300" simplePos="0" relativeHeight="251662336" behindDoc="0" locked="0" layoutInCell="1" allowOverlap="1" wp14:anchorId="58FA73A1" wp14:editId="4D4A808A">
            <wp:simplePos x="0" y="0"/>
            <wp:positionH relativeFrom="column">
              <wp:posOffset>114935</wp:posOffset>
            </wp:positionH>
            <wp:positionV relativeFrom="paragraph">
              <wp:posOffset>183515</wp:posOffset>
            </wp:positionV>
            <wp:extent cx="1393639" cy="1280160"/>
            <wp:effectExtent l="0" t="0" r="0" b="0"/>
            <wp:wrapNone/>
            <wp:docPr id="6" name="Picture 5">
              <a:extLst xmlns:a="http://schemas.openxmlformats.org/drawingml/2006/main">
                <a:ext uri="{FF2B5EF4-FFF2-40B4-BE49-F238E27FC236}">
                  <a16:creationId xmlns:a16="http://schemas.microsoft.com/office/drawing/2014/main" id="{D807C8B0-6734-4E85-9161-F0587B82D4E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Picture 5">
                      <a:extLst>
                        <a:ext uri="{FF2B5EF4-FFF2-40B4-BE49-F238E27FC236}">
                          <a16:creationId xmlns:a16="http://schemas.microsoft.com/office/drawing/2014/main" id="{D807C8B0-6734-4E85-9161-F0587B82D4E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30561" b="36988"/>
                    <a:stretch/>
                  </pic:blipFill>
                  <pic:spPr>
                    <a:xfrm>
                      <a:off x="0" y="0"/>
                      <a:ext cx="1393639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44B8AD55" w14:textId="782C88B6" w:rsidR="00504B80" w:rsidRDefault="00504B80" w:rsidP="00E7287F">
      <w:pPr>
        <w:rPr>
          <w:rFonts w:ascii="Arial Rounded MT Bold" w:hAnsi="Arial Rounded MT Bold"/>
        </w:rPr>
      </w:pPr>
      <w:r>
        <w:rPr>
          <w:rFonts w:ascii="Arial Rounded MT Bold" w:hAnsi="Arial Rounded MT Bold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39CBD8E5" wp14:editId="0E5CCFFF">
                <wp:simplePos x="0" y="0"/>
                <wp:positionH relativeFrom="column">
                  <wp:posOffset>1752600</wp:posOffset>
                </wp:positionH>
                <wp:positionV relativeFrom="paragraph">
                  <wp:posOffset>24130</wp:posOffset>
                </wp:positionV>
                <wp:extent cx="4619625" cy="904875"/>
                <wp:effectExtent l="0" t="0" r="28575" b="28575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04875"/>
                        </a:xfrm>
                        <a:prstGeom prst="round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07C01595" w14:textId="77777777" w:rsidR="00504B80" w:rsidRDefault="00504B80" w:rsidP="00504B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39CBD8E5" id="Text Box 12" o:spid="_x0000_s1028" style="position:absolute;margin-left:138pt;margin-top:1.9pt;width:363.75pt;height:71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" fillcolor="white [3201]" strokeweight=".5pt">
                <v:textbox>
                  <w:txbxContent>
                    <w:p w14:paraId="07C01595" w14:textId="77777777" w:rsidR="00504B80" w:rsidRDefault="00504B80" w:rsidP="00504B80"/>
                  </w:txbxContent>
                </v:textbox>
              </v:roundrect>
            </w:pict>
          </mc:Fallback>
        </mc:AlternateContent>
      </w:r>
    </w:p>
    <w:p w14:paraId="218143B6" w14:textId="10AD5625" w:rsidR="00504B80" w:rsidRDefault="00504B80" w:rsidP="00E7287F">
      <w:pPr>
        <w:rPr>
          <w:rFonts w:ascii="Arial Rounded MT Bold" w:hAnsi="Arial Rounded MT Bold"/>
        </w:rPr>
      </w:pPr>
    </w:p>
    <w:p w14:paraId="22909D83" w14:textId="79DE8EEF" w:rsidR="00504B80" w:rsidRDefault="00504B80" w:rsidP="00E7287F">
      <w:pPr>
        <w:rPr>
          <w:rFonts w:ascii="Arial Rounded MT Bold" w:hAnsi="Arial Rounded MT Bold"/>
        </w:rPr>
      </w:pPr>
    </w:p>
    <w:p w14:paraId="7E27A22B" w14:textId="33A6E79E" w:rsidR="00504B80" w:rsidRDefault="00504B80" w:rsidP="00E7287F">
      <w:pPr>
        <w:rPr>
          <w:rFonts w:ascii="Arial Rounded MT Bold" w:hAnsi="Arial Rounded MT Bold"/>
        </w:rPr>
      </w:pPr>
    </w:p>
    <w:p w14:paraId="027866DE" w14:textId="0D7F996F" w:rsidR="00504B80" w:rsidRDefault="00504B80" w:rsidP="00E7287F">
      <w:pPr>
        <w:rPr>
          <w:rFonts w:ascii="Arial Rounded MT Bold" w:hAnsi="Arial Rounded MT Bold"/>
        </w:rPr>
      </w:pPr>
      <w:r w:rsidRPr="00504B80">
        <w:rPr>
          <w:rFonts w:ascii="Arial Rounded MT Bold" w:hAnsi="Arial Rounded MT Bold"/>
          <w:noProof/>
        </w:rPr>
        <w:drawing>
          <wp:anchor distT="0" distB="0" distL="114300" distR="114300" simplePos="0" relativeHeight="251663360" behindDoc="0" locked="0" layoutInCell="1" allowOverlap="1" wp14:anchorId="05A55FE4" wp14:editId="44FCDBFB">
            <wp:simplePos x="0" y="0"/>
            <wp:positionH relativeFrom="column">
              <wp:posOffset>177800</wp:posOffset>
            </wp:positionH>
            <wp:positionV relativeFrom="paragraph">
              <wp:posOffset>150495</wp:posOffset>
            </wp:positionV>
            <wp:extent cx="1205527" cy="1280160"/>
            <wp:effectExtent l="0" t="0" r="0" b="0"/>
            <wp:wrapNone/>
            <wp:docPr id="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C3FF7E5E-6AD2-4F1A-B42E-494361DDCF9C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C3FF7E5E-6AD2-4F1A-B42E-494361DDCF9C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 rotWithShape="1">
                    <a:blip r:embed="rId14"/>
                    <a:srcRect t="62486"/>
                    <a:stretch/>
                  </pic:blipFill>
                  <pic:spPr>
                    <a:xfrm>
                      <a:off x="0" y="0"/>
                      <a:ext cx="1205527" cy="128016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BE0A5FF" w14:textId="5F85B3CA" w:rsidR="00504B80" w:rsidRDefault="00504B80" w:rsidP="00E7287F">
      <w:pPr>
        <w:rPr>
          <w:rFonts w:ascii="Arial Rounded MT Bold" w:hAnsi="Arial Rounded MT Bold"/>
        </w:rPr>
      </w:pPr>
      <w:r>
        <w:rPr>
          <w:rFonts w:ascii="Arial Rounded MT Bold" w:hAnsi="Arial Rounded MT Bold"/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41F64268" wp14:editId="2F50B972">
                <wp:simplePos x="0" y="0"/>
                <wp:positionH relativeFrom="column">
                  <wp:posOffset>1752600</wp:posOffset>
                </wp:positionH>
                <wp:positionV relativeFrom="paragraph">
                  <wp:posOffset>44450</wp:posOffset>
                </wp:positionV>
                <wp:extent cx="4619625" cy="904875"/>
                <wp:effectExtent l="0" t="0" r="28575" b="2857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619625" cy="904875"/>
                        </a:xfrm>
                        <a:prstGeom prst="round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</wps:spPr>
                      <wps:txbx>
                        <w:txbxContent>
                          <w:p w14:paraId="32ED5BD6" w14:textId="77777777" w:rsidR="00504B80" w:rsidRDefault="00504B80" w:rsidP="00504B80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oundrect w14:anchorId="41F64268" id="Text Box 13" o:spid="_x0000_s1029" style="position:absolute;margin-left:138pt;margin-top:3.5pt;width:363.75pt;height:7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" fillcolor="white [3201]" strokeweight=".5pt">
                <v:textbox>
                  <w:txbxContent>
                    <w:p w14:paraId="32ED5BD6" w14:textId="77777777" w:rsidR="00504B80" w:rsidRDefault="00504B80" w:rsidP="00504B80"/>
                  </w:txbxContent>
                </v:textbox>
              </v:roundrect>
            </w:pict>
          </mc:Fallback>
        </mc:AlternateContent>
      </w:r>
    </w:p>
    <w:p w14:paraId="0A4CAAD7" w14:textId="2AC6B9B7" w:rsidR="00504B80" w:rsidRDefault="00504B80" w:rsidP="00E7287F">
      <w:pPr>
        <w:rPr>
          <w:rFonts w:ascii="Arial Rounded MT Bold" w:hAnsi="Arial Rounded MT Bold"/>
        </w:rPr>
      </w:pPr>
    </w:p>
    <w:p w14:paraId="71FE2A61" w14:textId="02581E94" w:rsidR="00504B80" w:rsidRDefault="00504B80" w:rsidP="00E7287F">
      <w:pPr>
        <w:rPr>
          <w:rFonts w:ascii="Arial Rounded MT Bold" w:hAnsi="Arial Rounded MT Bold"/>
        </w:rPr>
      </w:pPr>
    </w:p>
    <w:p w14:paraId="028D47D7" w14:textId="73AA5B92" w:rsidR="00504B80" w:rsidRDefault="00504B80" w:rsidP="00E7287F">
      <w:pPr>
        <w:rPr>
          <w:rFonts w:ascii="Arial Rounded MT Bold" w:hAnsi="Arial Rounded MT Bold"/>
        </w:rPr>
      </w:pPr>
    </w:p>
    <w:p w14:paraId="6A1081EF" w14:textId="77777777" w:rsidR="00504B80" w:rsidRDefault="00504B80" w:rsidP="00E7287F">
      <w:pPr>
        <w:rPr>
          <w:rFonts w:ascii="Arial Rounded MT Bold" w:hAnsi="Arial Rounded MT Bold"/>
        </w:rPr>
      </w:pPr>
    </w:p>
    <w:p w14:paraId="06E18860" w14:textId="4531297D" w:rsidR="00504B80" w:rsidRPr="00504B80" w:rsidRDefault="00504B80" w:rsidP="00E7287F">
      <w:pPr>
        <w:rPr>
          <w:rFonts w:ascii="Arial Rounded MT Bold" w:hAnsi="Arial Rounded MT Bold"/>
          <w:b/>
          <w:bCs/>
          <w:sz w:val="28"/>
          <w:szCs w:val="28"/>
        </w:rPr>
      </w:pPr>
      <w:r w:rsidRPr="00504B80">
        <w:rPr>
          <w:rFonts w:ascii="Arial Rounded MT Bold" w:hAnsi="Arial Rounded MT Bold"/>
          <w:b/>
          <w:bCs/>
          <w:sz w:val="28"/>
          <w:szCs w:val="28"/>
        </w:rPr>
        <w:t>Extension</w:t>
      </w:r>
    </w:p>
    <w:p w14:paraId="0A1185A4" w14:textId="757DA84C" w:rsidR="00504B80" w:rsidRDefault="00504B80" w:rsidP="00E7287F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Can you think of </w:t>
      </w:r>
      <w:r w:rsidRPr="00504B80">
        <w:rPr>
          <w:rFonts w:ascii="Arial Rounded MT Bold" w:hAnsi="Arial Rounded MT Bold"/>
          <w:b/>
          <w:bCs/>
        </w:rPr>
        <w:t>an advantage</w:t>
      </w:r>
      <w:r>
        <w:rPr>
          <w:rFonts w:ascii="Arial Rounded MT Bold" w:hAnsi="Arial Rounded MT Bold"/>
        </w:rPr>
        <w:t xml:space="preserve"> of each type of medium?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425"/>
        <w:gridCol w:w="8031"/>
      </w:tblGrid>
      <w:tr w:rsidR="00504B80" w14:paraId="74ACEE48" w14:textId="77777777" w:rsidTr="00504B80">
        <w:tc>
          <w:tcPr>
            <w:tcW w:w="2425" w:type="dxa"/>
            <w:shd w:val="clear" w:color="auto" w:fill="000000" w:themeFill="text1"/>
          </w:tcPr>
          <w:p w14:paraId="7520F27B" w14:textId="34830EC0" w:rsidR="00504B80" w:rsidRPr="00504B80" w:rsidRDefault="00504B80" w:rsidP="00E7287F">
            <w:pPr>
              <w:rPr>
                <w:rFonts w:ascii="Arial Rounded MT Bold" w:hAnsi="Arial Rounded MT Bold"/>
                <w:sz w:val="28"/>
                <w:szCs w:val="28"/>
              </w:rPr>
            </w:pPr>
            <w:r w:rsidRPr="00504B80">
              <w:rPr>
                <w:rFonts w:ascii="Arial Rounded MT Bold" w:hAnsi="Arial Rounded MT Bold"/>
                <w:sz w:val="28"/>
                <w:szCs w:val="28"/>
              </w:rPr>
              <w:t>Medium</w:t>
            </w:r>
          </w:p>
        </w:tc>
        <w:tc>
          <w:tcPr>
            <w:tcW w:w="8031" w:type="dxa"/>
            <w:shd w:val="clear" w:color="auto" w:fill="000000" w:themeFill="text1"/>
          </w:tcPr>
          <w:p w14:paraId="0C03464F" w14:textId="736EAE70" w:rsidR="00504B80" w:rsidRPr="00504B80" w:rsidRDefault="00504B80" w:rsidP="00E7287F">
            <w:pPr>
              <w:rPr>
                <w:rFonts w:ascii="Arial Rounded MT Bold" w:hAnsi="Arial Rounded MT Bold"/>
                <w:sz w:val="28"/>
                <w:szCs w:val="28"/>
              </w:rPr>
            </w:pPr>
            <w:r w:rsidRPr="00504B80">
              <w:rPr>
                <w:rFonts w:ascii="Arial Rounded MT Bold" w:hAnsi="Arial Rounded MT Bold"/>
                <w:sz w:val="28"/>
                <w:szCs w:val="28"/>
              </w:rPr>
              <w:t>Advantage</w:t>
            </w:r>
          </w:p>
        </w:tc>
      </w:tr>
      <w:tr w:rsidR="00504B80" w14:paraId="3534A175" w14:textId="77777777" w:rsidTr="00504B80">
        <w:tc>
          <w:tcPr>
            <w:tcW w:w="2425" w:type="dxa"/>
          </w:tcPr>
          <w:p w14:paraId="782701E2" w14:textId="77777777" w:rsidR="00504B80" w:rsidRDefault="00504B80" w:rsidP="00504B80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Flyer</w:t>
            </w:r>
          </w:p>
          <w:p w14:paraId="194914AD" w14:textId="77777777" w:rsidR="00504B80" w:rsidRDefault="00504B80" w:rsidP="00504B80">
            <w:pPr>
              <w:rPr>
                <w:rFonts w:ascii="Arial Rounded MT Bold" w:hAnsi="Arial Rounded MT Bold"/>
              </w:rPr>
            </w:pPr>
          </w:p>
          <w:p w14:paraId="293E3918" w14:textId="6F332CC3" w:rsidR="00504B80" w:rsidRDefault="00504B80" w:rsidP="00504B80">
            <w:pPr>
              <w:rPr>
                <w:rFonts w:ascii="Arial Rounded MT Bold" w:hAnsi="Arial Rounded MT Bold"/>
              </w:rPr>
            </w:pPr>
          </w:p>
        </w:tc>
        <w:tc>
          <w:tcPr>
            <w:tcW w:w="8031" w:type="dxa"/>
          </w:tcPr>
          <w:p w14:paraId="532107CA" w14:textId="77777777" w:rsidR="00504B80" w:rsidRDefault="00504B80" w:rsidP="00E7287F">
            <w:pPr>
              <w:rPr>
                <w:rFonts w:ascii="Arial Rounded MT Bold" w:hAnsi="Arial Rounded MT Bold"/>
              </w:rPr>
            </w:pPr>
          </w:p>
        </w:tc>
      </w:tr>
      <w:tr w:rsidR="00504B80" w14:paraId="7C4B6EFD" w14:textId="77777777" w:rsidTr="00504B80">
        <w:tc>
          <w:tcPr>
            <w:tcW w:w="2425" w:type="dxa"/>
          </w:tcPr>
          <w:p w14:paraId="11EC83B2" w14:textId="77777777" w:rsidR="00504B80" w:rsidRDefault="00504B80" w:rsidP="00504B80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Brochure</w:t>
            </w:r>
          </w:p>
          <w:p w14:paraId="79A5F84A" w14:textId="77777777" w:rsidR="00504B80" w:rsidRDefault="00504B80" w:rsidP="00E7287F">
            <w:pPr>
              <w:rPr>
                <w:rFonts w:ascii="Arial Rounded MT Bold" w:hAnsi="Arial Rounded MT Bold"/>
              </w:rPr>
            </w:pPr>
          </w:p>
          <w:p w14:paraId="3F22CD83" w14:textId="4E8FB1D4" w:rsidR="00504B80" w:rsidRDefault="00504B80" w:rsidP="00E7287F">
            <w:pPr>
              <w:rPr>
                <w:rFonts w:ascii="Arial Rounded MT Bold" w:hAnsi="Arial Rounded MT Bold"/>
              </w:rPr>
            </w:pPr>
          </w:p>
        </w:tc>
        <w:tc>
          <w:tcPr>
            <w:tcW w:w="8031" w:type="dxa"/>
          </w:tcPr>
          <w:p w14:paraId="3532E36C" w14:textId="77777777" w:rsidR="00504B80" w:rsidRDefault="00504B80" w:rsidP="00E7287F">
            <w:pPr>
              <w:rPr>
                <w:rFonts w:ascii="Arial Rounded MT Bold" w:hAnsi="Arial Rounded MT Bold"/>
              </w:rPr>
            </w:pPr>
          </w:p>
        </w:tc>
      </w:tr>
      <w:tr w:rsidR="00504B80" w14:paraId="436CE58F" w14:textId="77777777" w:rsidTr="00504B80">
        <w:tc>
          <w:tcPr>
            <w:tcW w:w="2425" w:type="dxa"/>
          </w:tcPr>
          <w:p w14:paraId="3D744CF7" w14:textId="77777777" w:rsidR="00504B80" w:rsidRDefault="00504B80" w:rsidP="00504B80">
            <w:pPr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Poster</w:t>
            </w:r>
          </w:p>
          <w:p w14:paraId="338DC6CF" w14:textId="1821C896" w:rsidR="00504B80" w:rsidRDefault="00504B80" w:rsidP="00E7287F">
            <w:pPr>
              <w:rPr>
                <w:rFonts w:ascii="Arial Rounded MT Bold" w:hAnsi="Arial Rounded MT Bold"/>
              </w:rPr>
            </w:pPr>
          </w:p>
          <w:p w14:paraId="74EDC80F" w14:textId="31B97A18" w:rsidR="00504B80" w:rsidRDefault="00504B80" w:rsidP="00E7287F">
            <w:pPr>
              <w:rPr>
                <w:rFonts w:ascii="Arial Rounded MT Bold" w:hAnsi="Arial Rounded MT Bold"/>
              </w:rPr>
            </w:pPr>
          </w:p>
        </w:tc>
        <w:tc>
          <w:tcPr>
            <w:tcW w:w="8031" w:type="dxa"/>
          </w:tcPr>
          <w:p w14:paraId="6120D3DE" w14:textId="77777777" w:rsidR="00504B80" w:rsidRDefault="00504B80" w:rsidP="00E7287F">
            <w:pPr>
              <w:rPr>
                <w:rFonts w:ascii="Arial Rounded MT Bold" w:hAnsi="Arial Rounded MT Bold"/>
              </w:rPr>
            </w:pPr>
          </w:p>
        </w:tc>
      </w:tr>
    </w:tbl>
    <w:p w14:paraId="75AC23D8" w14:textId="29CED6B9" w:rsidR="00504B80" w:rsidRDefault="00504B80" w:rsidP="00E7287F">
      <w:pPr>
        <w:rPr>
          <w:rFonts w:ascii="Arial Rounded MT Bold" w:hAnsi="Arial Rounded MT Bold"/>
        </w:rPr>
      </w:pPr>
    </w:p>
    <w:p w14:paraId="06573EB3" w14:textId="779C56D6" w:rsidR="00033C6A" w:rsidRPr="0089413B" w:rsidRDefault="0089413B" w:rsidP="00033C6A">
      <w:pPr>
        <w:rPr>
          <w:rFonts w:ascii="Arial Rounded MT Bold" w:hAnsi="Arial Rounded MT Bold"/>
          <w:b/>
          <w:bCs/>
          <w:sz w:val="28"/>
          <w:szCs w:val="28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55D49140" wp14:editId="4FA43292">
                <wp:simplePos x="0" y="0"/>
                <wp:positionH relativeFrom="column">
                  <wp:posOffset>3981450</wp:posOffset>
                </wp:positionH>
                <wp:positionV relativeFrom="paragraph">
                  <wp:posOffset>306705</wp:posOffset>
                </wp:positionV>
                <wp:extent cx="1828800" cy="1828800"/>
                <wp:effectExtent l="0" t="0" r="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9AD3D01" w14:textId="1B37EA61" w:rsidR="0089413B" w:rsidRPr="0089413B" w:rsidRDefault="0089413B" w:rsidP="0089413B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outline/>
                                <w:color w:val="ED7D31" w:themeColor="accent2"/>
                                <w:sz w:val="38"/>
                                <w:szCs w:val="38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>
                              <w:rPr>
                                <w:rFonts w:ascii="Arial Rounded MT Bold" w:hAnsi="Arial Rounded MT Bold"/>
                                <w:b/>
                                <w:outline/>
                                <w:color w:val="ED7D31" w:themeColor="accent2"/>
                                <w:sz w:val="38"/>
                                <w:szCs w:val="38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Disa</w:t>
                            </w:r>
                            <w:r w:rsidRPr="0089413B">
                              <w:rPr>
                                <w:rFonts w:ascii="Arial Rounded MT Bold" w:hAnsi="Arial Rounded MT Bold"/>
                                <w:b/>
                                <w:outline/>
                                <w:color w:val="ED7D31" w:themeColor="accent2"/>
                                <w:sz w:val="38"/>
                                <w:szCs w:val="38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dvant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5D49140" id="_x0000_t202" coordsize="21600,21600" o:spt="202" path="m,l,21600r21600,l21600,xe">
                <v:stroke joinstyle="miter"/>
                <v:path gradientshapeok="t" o:connecttype="rect"/>
              </v:shapetype>
              <v:shape id="Text Box 17" o:spid="_x0000_s1030" type="#_x0000_t202" style="position:absolute;margin-left:313.5pt;margin-top:24.15pt;width:2in;height:2in;z-index:25167462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" filled="f" stroked="f">
                <v:textbox style="mso-fit-shape-to-text:t">
                  <w:txbxContent>
                    <w:p w14:paraId="79AD3D01" w14:textId="1B37EA61" w:rsidR="0089413B" w:rsidRPr="0089413B" w:rsidRDefault="0089413B" w:rsidP="0089413B">
                      <w:pPr>
                        <w:jc w:val="center"/>
                        <w:rPr>
                          <w:rFonts w:ascii="Arial Rounded MT Bold" w:hAnsi="Arial Rounded MT Bold"/>
                          <w:b/>
                          <w:outline/>
                          <w:color w:val="ED7D31" w:themeColor="accent2"/>
                          <w:sz w:val="38"/>
                          <w:szCs w:val="38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>
                        <w:rPr>
                          <w:rFonts w:ascii="Arial Rounded MT Bold" w:hAnsi="Arial Rounded MT Bold"/>
                          <w:b/>
                          <w:outline/>
                          <w:color w:val="ED7D31" w:themeColor="accent2"/>
                          <w:sz w:val="38"/>
                          <w:szCs w:val="38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Disa</w:t>
                      </w:r>
                      <w:r w:rsidRPr="0089413B">
                        <w:rPr>
                          <w:rFonts w:ascii="Arial Rounded MT Bold" w:hAnsi="Arial Rounded MT Bold"/>
                          <w:b/>
                          <w:outline/>
                          <w:color w:val="ED7D31" w:themeColor="accent2"/>
                          <w:sz w:val="38"/>
                          <w:szCs w:val="38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dvantag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72576" behindDoc="0" locked="0" layoutInCell="1" allowOverlap="1" wp14:anchorId="286AF051" wp14:editId="506BB852">
                <wp:simplePos x="0" y="0"/>
                <wp:positionH relativeFrom="column">
                  <wp:posOffset>762000</wp:posOffset>
                </wp:positionH>
                <wp:positionV relativeFrom="paragraph">
                  <wp:posOffset>262255</wp:posOffset>
                </wp:positionV>
                <wp:extent cx="1828800" cy="1828800"/>
                <wp:effectExtent l="0" t="0" r="0" b="0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28800" cy="18288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F4E5A0" w14:textId="2A551525" w:rsidR="0089413B" w:rsidRPr="0089413B" w:rsidRDefault="0089413B" w:rsidP="0089413B">
                            <w:pPr>
                              <w:jc w:val="center"/>
                              <w:rPr>
                                <w:rFonts w:ascii="Arial Rounded MT Bold" w:hAnsi="Arial Rounded MT Bold"/>
                                <w:b/>
                                <w:outline/>
                                <w:color w:val="ED7D31" w:themeColor="accent2"/>
                                <w:sz w:val="38"/>
                                <w:szCs w:val="38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</w:pPr>
                            <w:r w:rsidRPr="0089413B">
                              <w:rPr>
                                <w:rFonts w:ascii="Arial Rounded MT Bold" w:hAnsi="Arial Rounded MT Bold"/>
                                <w:b/>
                                <w:outline/>
                                <w:color w:val="ED7D31" w:themeColor="accent2"/>
                                <w:sz w:val="38"/>
                                <w:szCs w:val="38"/>
                                <w:lang w:val="en-US"/>
                                <w14:shadow w14:blurRad="0" w14:dist="38100" w14:dir="2700000" w14:sx="100000" w14:sy="100000" w14:kx="0" w14:ky="0" w14:algn="tl">
                                  <w14:schemeClr w14:val="accent2"/>
                                </w14:shadow>
                                <w14:textOutline w14:w="6604" w14:cap="flat" w14:cmpd="sng" w14:algn="ctr">
                                  <w14:solidFill>
                                    <w14:schemeClr w14:val="accent2"/>
                                  </w14:solidFill>
                                  <w14:prstDash w14:val="solid"/>
                                  <w14:round/>
                                </w14:textOutline>
                                <w14:textFill>
                                  <w14:solidFill>
                                    <w14:srgbClr w14:val="FFFFFF"/>
                                  </w14:solidFill>
                                </w14:textFill>
                              </w:rPr>
                              <w:t>Advantag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86AF051" id="Text Box 16" o:spid="_x0000_s1031" type="#_x0000_t202" style="position:absolute;margin-left:60pt;margin-top:20.65pt;width:2in;height:2in;z-index:25167257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" filled="f" stroked="f">
                <v:textbox style="mso-fit-shape-to-text:t">
                  <w:txbxContent>
                    <w:p w14:paraId="57F4E5A0" w14:textId="2A551525" w:rsidR="0089413B" w:rsidRPr="0089413B" w:rsidRDefault="0089413B" w:rsidP="0089413B">
                      <w:pPr>
                        <w:jc w:val="center"/>
                        <w:rPr>
                          <w:rFonts w:ascii="Arial Rounded MT Bold" w:hAnsi="Arial Rounded MT Bold"/>
                          <w:b/>
                          <w:outline/>
                          <w:color w:val="ED7D31" w:themeColor="accent2"/>
                          <w:sz w:val="38"/>
                          <w:szCs w:val="38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</w:pPr>
                      <w:r w:rsidRPr="0089413B">
                        <w:rPr>
                          <w:rFonts w:ascii="Arial Rounded MT Bold" w:hAnsi="Arial Rounded MT Bold"/>
                          <w:b/>
                          <w:outline/>
                          <w:color w:val="ED7D31" w:themeColor="accent2"/>
                          <w:sz w:val="38"/>
                          <w:szCs w:val="38"/>
                          <w:lang w:val="en-US"/>
                          <w14:shadow w14:blurRad="0" w14:dist="38100" w14:dir="2700000" w14:sx="100000" w14:sy="100000" w14:kx="0" w14:ky="0" w14:algn="tl">
                            <w14:schemeClr w14:val="accent2"/>
                          </w14:shadow>
                          <w14:textOutline w14:w="6604" w14:cap="flat" w14:cmpd="sng" w14:algn="ctr">
                            <w14:solidFill>
                              <w14:schemeClr w14:val="accent2"/>
                            </w14:solidFill>
                            <w14:prstDash w14:val="solid"/>
                            <w14:round/>
                          </w14:textOutline>
                          <w14:textFill>
                            <w14:solidFill>
                              <w14:srgbClr w14:val="FFFFFF"/>
                            </w14:solidFill>
                          </w14:textFill>
                        </w:rPr>
                        <w:t>Advantage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rFonts w:ascii="Arial Rounded MT Bold" w:hAnsi="Arial Rounded MT Bold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E224627" wp14:editId="0615AC62">
                <wp:simplePos x="0" y="0"/>
                <wp:positionH relativeFrom="column">
                  <wp:posOffset>3305175</wp:posOffset>
                </wp:positionH>
                <wp:positionV relativeFrom="paragraph">
                  <wp:posOffset>276225</wp:posOffset>
                </wp:positionV>
                <wp:extent cx="0" cy="2466975"/>
                <wp:effectExtent l="19050" t="0" r="38100" b="4762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2466975"/>
                        </a:xfrm>
                        <a:prstGeom prst="line">
                          <a:avLst/>
                        </a:prstGeom>
                        <a:ln w="5715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CA545B4" id="Straight Connector 15" o:spid="_x0000_s1026" style="position:absolute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60.25pt,21.75pt" to="260.25pt,3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" strokecolor="black [3200]" strokeweight="4.5pt">
                <v:stroke joinstyle="miter"/>
              </v:line>
            </w:pict>
          </mc:Fallback>
        </mc:AlternateContent>
      </w:r>
      <w:r w:rsidRPr="0089413B">
        <w:rPr>
          <w:rFonts w:ascii="Arial Rounded MT Bold" w:hAnsi="Arial Rounded MT Bold"/>
          <w:b/>
          <w:bCs/>
          <w:noProof/>
          <w:sz w:val="28"/>
          <w:szCs w:val="28"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3ED45CC1" wp14:editId="59573E8D">
                <wp:simplePos x="0" y="0"/>
                <wp:positionH relativeFrom="column">
                  <wp:posOffset>-9525</wp:posOffset>
                </wp:positionH>
                <wp:positionV relativeFrom="paragraph">
                  <wp:posOffset>276860</wp:posOffset>
                </wp:positionV>
                <wp:extent cx="6677025" cy="2466975"/>
                <wp:effectExtent l="19050" t="19050" r="47625" b="47625"/>
                <wp:wrapNone/>
                <wp:docPr id="14" name="Rectangle: Rounded Corners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77025" cy="2466975"/>
                        </a:xfrm>
                        <a:prstGeom prst="roundRect">
                          <a:avLst/>
                        </a:prstGeom>
                        <a:noFill/>
                        <a:ln w="57150">
                          <a:solidFill>
                            <a:schemeClr val="tx1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oundrect w14:anchorId="5F987B39" id="Rectangle: Rounded Corners 14" o:spid="_x0000_s1026" style="position:absolute;margin-left:-.75pt;margin-top:21.8pt;width:525.75pt;height:194.25pt;z-index:2516695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" filled="f" strokecolor="black [3213]" strokeweight="4.5pt">
                <v:stroke joinstyle="miter"/>
              </v:roundrect>
            </w:pict>
          </mc:Fallback>
        </mc:AlternateContent>
      </w:r>
      <w:r w:rsidR="00033C6A" w:rsidRPr="0089413B">
        <w:rPr>
          <w:rFonts w:ascii="Arial Rounded MT Bold" w:hAnsi="Arial Rounded MT Bold"/>
          <w:b/>
          <w:bCs/>
          <w:sz w:val="28"/>
          <w:szCs w:val="28"/>
        </w:rPr>
        <w:t>Activity</w:t>
      </w:r>
      <w:r w:rsidRPr="0089413B">
        <w:rPr>
          <w:rFonts w:ascii="Arial Rounded MT Bold" w:hAnsi="Arial Rounded MT Bold"/>
          <w:b/>
          <w:bCs/>
          <w:sz w:val="28"/>
          <w:szCs w:val="28"/>
        </w:rPr>
        <w:t xml:space="preserve">: </w:t>
      </w:r>
      <w:r w:rsidR="00033C6A" w:rsidRPr="0089413B">
        <w:rPr>
          <w:rFonts w:ascii="Arial Rounded MT Bold" w:hAnsi="Arial Rounded MT Bold"/>
          <w:b/>
          <w:bCs/>
          <w:sz w:val="28"/>
          <w:szCs w:val="28"/>
        </w:rPr>
        <w:t>Websites vs. Posters</w:t>
      </w:r>
    </w:p>
    <w:p w14:paraId="78BEA34C" w14:textId="34F0092A" w:rsidR="00033C6A" w:rsidRDefault="00033C6A" w:rsidP="00033C6A">
      <w:pPr>
        <w:rPr>
          <w:rFonts w:ascii="Arial Rounded MT Bold" w:hAnsi="Arial Rounded MT Bold"/>
        </w:rPr>
      </w:pPr>
    </w:p>
    <w:p w14:paraId="78E82D96" w14:textId="78D0DAE7" w:rsidR="00033C6A" w:rsidRDefault="00033C6A" w:rsidP="00033C6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p w14:paraId="12DC5821" w14:textId="6934EC85" w:rsidR="00033C6A" w:rsidRDefault="00033C6A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2E629038" w14:textId="16438F62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38E070AD" w14:textId="154F8108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2615BDC4" w14:textId="2B1DC1F9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2FA74905" w14:textId="3FA91D4F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55D62708" w14:textId="13A434C0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1D88713C" w14:textId="166CC937" w:rsidR="0089413B" w:rsidRDefault="0089413B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7A16BA99" w14:textId="5BCE4302" w:rsidR="00BF15BB" w:rsidRPr="00150077" w:rsidRDefault="00BF15BB" w:rsidP="00033C6A">
      <w:pPr>
        <w:tabs>
          <w:tab w:val="left" w:pos="1140"/>
        </w:tabs>
        <w:rPr>
          <w:rFonts w:ascii="Arial Rounded MT Bold" w:hAnsi="Arial Rounded MT Bold"/>
          <w:b/>
          <w:bCs/>
          <w:sz w:val="28"/>
          <w:szCs w:val="28"/>
        </w:rPr>
      </w:pPr>
      <w:r w:rsidRPr="00150077">
        <w:rPr>
          <w:rFonts w:ascii="Arial Rounded MT Bold" w:hAnsi="Arial Rounded MT Bold"/>
          <w:b/>
          <w:bCs/>
          <w:sz w:val="28"/>
          <w:szCs w:val="28"/>
        </w:rPr>
        <w:t>Activity</w:t>
      </w:r>
    </w:p>
    <w:p w14:paraId="5F06189A" w14:textId="4B3969D1" w:rsidR="00A84711" w:rsidRDefault="00BF15BB" w:rsidP="00033C6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There are other methods of communication in ICT</w:t>
      </w:r>
      <w:r w:rsidR="00A84711">
        <w:rPr>
          <w:rFonts w:ascii="Arial Rounded MT Bold" w:hAnsi="Arial Rounded MT Bold"/>
        </w:rPr>
        <w:t xml:space="preserve">. </w:t>
      </w:r>
      <w:r w:rsidR="00577569">
        <w:rPr>
          <w:rFonts w:ascii="Arial Rounded MT Bold" w:hAnsi="Arial Rounded MT Bold"/>
        </w:rPr>
        <w:t>Complete the word the find out the method, then</w:t>
      </w:r>
      <w:r w:rsidR="00A84711">
        <w:rPr>
          <w:rFonts w:ascii="Arial Rounded MT Bold" w:hAnsi="Arial Rounded MT Bold"/>
        </w:rPr>
        <w:t xml:space="preserve"> write about them below using full sentences. </w:t>
      </w:r>
    </w:p>
    <w:p w14:paraId="5384AAE4" w14:textId="749D436D" w:rsidR="00A84711" w:rsidRDefault="004D0C73" w:rsidP="00033C6A">
      <w:pPr>
        <w:tabs>
          <w:tab w:val="left" w:pos="1140"/>
        </w:tabs>
        <w:rPr>
          <w:rFonts w:ascii="Arial Rounded MT Bold" w:hAnsi="Arial Rounded MT Bold"/>
        </w:rPr>
      </w:pPr>
      <w:r w:rsidRPr="004D0C73">
        <w:rPr>
          <w:rFonts w:ascii="Arial Rounded MT Bold" w:hAnsi="Arial Rounded MT Bold"/>
          <w:noProof/>
          <w:szCs w:val="72"/>
        </w:rPr>
        <w:drawing>
          <wp:anchor distT="0" distB="0" distL="114300" distR="114300" simplePos="0" relativeHeight="251675648" behindDoc="0" locked="0" layoutInCell="1" allowOverlap="1" wp14:anchorId="66C2CAF9" wp14:editId="713A269D">
            <wp:simplePos x="0" y="0"/>
            <wp:positionH relativeFrom="column">
              <wp:posOffset>3267075</wp:posOffset>
            </wp:positionH>
            <wp:positionV relativeFrom="paragraph">
              <wp:posOffset>20955</wp:posOffset>
            </wp:positionV>
            <wp:extent cx="1447800" cy="767863"/>
            <wp:effectExtent l="0" t="0" r="0" b="0"/>
            <wp:wrapNone/>
            <wp:docPr id="7170" name="Picture 2" descr="Presentation PNG Transparent Images | PNG All">
              <a:extLst xmlns:a="http://schemas.openxmlformats.org/drawingml/2006/main">
                <a:ext uri="{FF2B5EF4-FFF2-40B4-BE49-F238E27FC236}">
                  <a16:creationId xmlns:a16="http://schemas.microsoft.com/office/drawing/2014/main" id="{9953550E-FA8D-4487-8959-F861EE778F8E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0" name="Picture 2" descr="Presentation PNG Transparent Images | PNG All">
                      <a:extLst>
                        <a:ext uri="{FF2B5EF4-FFF2-40B4-BE49-F238E27FC236}">
                          <a16:creationId xmlns:a16="http://schemas.microsoft.com/office/drawing/2014/main" id="{9953550E-FA8D-4487-8959-F861EE778F8E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544"/>
                    <a:stretch/>
                  </pic:blipFill>
                  <pic:spPr bwMode="auto">
                    <a:xfrm>
                      <a:off x="0" y="0"/>
                      <a:ext cx="1447800" cy="76786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50AC5DB9" w14:textId="1D2E0D0D" w:rsidR="00A84711" w:rsidRDefault="006C019A" w:rsidP="00033C6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ame of method: </w:t>
      </w:r>
      <w:r w:rsidR="00577569">
        <w:rPr>
          <w:rFonts w:ascii="Arial Rounded MT Bold" w:hAnsi="Arial Rounded MT Bold"/>
        </w:rPr>
        <w:t>M_____________Presentation</w:t>
      </w:r>
    </w:p>
    <w:p w14:paraId="45D46933" w14:textId="77777777" w:rsidR="004D0C73" w:rsidRDefault="004D0C73" w:rsidP="00033C6A">
      <w:pPr>
        <w:tabs>
          <w:tab w:val="left" w:pos="1140"/>
        </w:tabs>
        <w:rPr>
          <w:rFonts w:ascii="Arial Rounded MT Bold" w:hAnsi="Arial Rounded MT Bold"/>
        </w:rPr>
      </w:pPr>
    </w:p>
    <w:p w14:paraId="23D25E35" w14:textId="2A9C361B" w:rsidR="006C019A" w:rsidRDefault="006C019A" w:rsidP="00033C6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 short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A84711" w14:paraId="31D50178" w14:textId="77777777" w:rsidTr="00A84711">
        <w:tc>
          <w:tcPr>
            <w:tcW w:w="10456" w:type="dxa"/>
          </w:tcPr>
          <w:p w14:paraId="6EF88FA2" w14:textId="5C3FE818" w:rsidR="00A84711" w:rsidRDefault="00A84711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6CEBEC4C" w14:textId="0C13CEFE" w:rsidR="006C019A" w:rsidRDefault="006C019A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A84711" w14:paraId="25775136" w14:textId="77777777" w:rsidTr="00A84711">
        <w:tc>
          <w:tcPr>
            <w:tcW w:w="10456" w:type="dxa"/>
          </w:tcPr>
          <w:p w14:paraId="7E758E82" w14:textId="38B7A513" w:rsidR="00A84711" w:rsidRDefault="00A84711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53A614C3" w14:textId="404A5397" w:rsidR="006C019A" w:rsidRDefault="006C019A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A84711" w14:paraId="7B43DF78" w14:textId="77777777" w:rsidTr="00A84711">
        <w:tc>
          <w:tcPr>
            <w:tcW w:w="10456" w:type="dxa"/>
          </w:tcPr>
          <w:p w14:paraId="4FF507C5" w14:textId="2AB215E0" w:rsidR="00A84711" w:rsidRDefault="00A84711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6D734C52" w14:textId="7EE91C71" w:rsidR="006C019A" w:rsidRDefault="006C019A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</w:tbl>
    <w:p w14:paraId="1A54F930" w14:textId="19E4ED7D" w:rsidR="00A84711" w:rsidRPr="00033C6A" w:rsidRDefault="00A84711" w:rsidP="00033C6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228"/>
        <w:gridCol w:w="5228"/>
      </w:tblGrid>
      <w:tr w:rsidR="00A84711" w14:paraId="6F9A4F25" w14:textId="77777777" w:rsidTr="00A84711">
        <w:tc>
          <w:tcPr>
            <w:tcW w:w="5228" w:type="dxa"/>
          </w:tcPr>
          <w:p w14:paraId="20838000" w14:textId="60E7F86C" w:rsidR="00A84711" w:rsidRDefault="00A84711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Advantage</w:t>
            </w:r>
          </w:p>
        </w:tc>
        <w:tc>
          <w:tcPr>
            <w:tcW w:w="5228" w:type="dxa"/>
          </w:tcPr>
          <w:p w14:paraId="6FD23DD0" w14:textId="155780BE" w:rsidR="00A84711" w:rsidRDefault="00A84711" w:rsidP="00033C6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Disadvantage</w:t>
            </w:r>
          </w:p>
        </w:tc>
      </w:tr>
      <w:tr w:rsidR="00A84711" w14:paraId="2C9D6418" w14:textId="77777777" w:rsidTr="006C019A">
        <w:trPr>
          <w:trHeight w:val="864"/>
        </w:trPr>
        <w:tc>
          <w:tcPr>
            <w:tcW w:w="5228" w:type="dxa"/>
            <w:vAlign w:val="center"/>
          </w:tcPr>
          <w:p w14:paraId="0DDB1E94" w14:textId="6DF84A07" w:rsidR="006C019A" w:rsidRPr="006C019A" w:rsidRDefault="006C019A" w:rsidP="006C019A">
            <w:pPr>
              <w:pStyle w:val="ListParagraph"/>
              <w:numPr>
                <w:ilvl w:val="0"/>
                <w:numId w:val="10"/>
              </w:num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228" w:type="dxa"/>
            <w:vAlign w:val="center"/>
          </w:tcPr>
          <w:p w14:paraId="2A30C90B" w14:textId="2B0F5DA9" w:rsidR="00A84711" w:rsidRPr="006C019A" w:rsidRDefault="006C019A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 w:rsidRPr="006C019A">
              <w:rPr>
                <w:rFonts w:ascii="Arial Rounded MT Bold" w:hAnsi="Arial Rounded MT Bold"/>
              </w:rPr>
              <w:t>1.</w:t>
            </w:r>
            <w:r>
              <w:rPr>
                <w:rFonts w:ascii="Arial Rounded MT Bold" w:hAnsi="Arial Rounded MT Bold"/>
              </w:rPr>
              <w:t xml:space="preserve"> </w:t>
            </w:r>
          </w:p>
        </w:tc>
      </w:tr>
      <w:tr w:rsidR="00A84711" w14:paraId="2A670A99" w14:textId="77777777" w:rsidTr="006C019A">
        <w:trPr>
          <w:trHeight w:val="864"/>
        </w:trPr>
        <w:tc>
          <w:tcPr>
            <w:tcW w:w="5228" w:type="dxa"/>
            <w:vAlign w:val="center"/>
          </w:tcPr>
          <w:p w14:paraId="3CC3947D" w14:textId="0E5A8208" w:rsidR="006C019A" w:rsidRPr="006C019A" w:rsidRDefault="006C019A" w:rsidP="006C019A">
            <w:pPr>
              <w:pStyle w:val="ListParagraph"/>
              <w:numPr>
                <w:ilvl w:val="0"/>
                <w:numId w:val="10"/>
              </w:num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228" w:type="dxa"/>
            <w:vAlign w:val="center"/>
          </w:tcPr>
          <w:p w14:paraId="362451E8" w14:textId="29B16409" w:rsidR="00A84711" w:rsidRPr="006C019A" w:rsidRDefault="006C019A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 w:rsidRPr="006C019A">
              <w:rPr>
                <w:rFonts w:ascii="Arial Rounded MT Bold" w:hAnsi="Arial Rounded MT Bold"/>
              </w:rPr>
              <w:t>2.</w:t>
            </w:r>
            <w:r>
              <w:rPr>
                <w:rFonts w:ascii="Arial Rounded MT Bold" w:hAnsi="Arial Rounded MT Bold"/>
              </w:rPr>
              <w:t xml:space="preserve"> </w:t>
            </w:r>
          </w:p>
        </w:tc>
      </w:tr>
    </w:tbl>
    <w:p w14:paraId="0AB7F88C" w14:textId="0B4806F3" w:rsidR="00A84711" w:rsidRDefault="004D0C73" w:rsidP="00033C6A">
      <w:pPr>
        <w:tabs>
          <w:tab w:val="left" w:pos="1140"/>
        </w:tabs>
        <w:rPr>
          <w:rFonts w:ascii="Arial Rounded MT Bold" w:hAnsi="Arial Rounded MT Bold"/>
        </w:rPr>
      </w:pPr>
      <w:r w:rsidRPr="004D0C73">
        <w:rPr>
          <w:rFonts w:ascii="Arial Rounded MT Bold" w:hAnsi="Arial Rounded MT Bold"/>
          <w:noProof/>
        </w:rPr>
        <w:drawing>
          <wp:anchor distT="0" distB="0" distL="114300" distR="114300" simplePos="0" relativeHeight="251676672" behindDoc="0" locked="0" layoutInCell="1" allowOverlap="1" wp14:anchorId="57C02554" wp14:editId="5304A0B3">
            <wp:simplePos x="0" y="0"/>
            <wp:positionH relativeFrom="column">
              <wp:posOffset>2428875</wp:posOffset>
            </wp:positionH>
            <wp:positionV relativeFrom="paragraph">
              <wp:posOffset>151765</wp:posOffset>
            </wp:positionV>
            <wp:extent cx="1019175" cy="1019175"/>
            <wp:effectExtent l="0" t="0" r="0" b="9525"/>
            <wp:wrapNone/>
            <wp:docPr id="7172" name="Picture 4" descr="Cartoon Characters: New PNG's">
              <a:extLst xmlns:a="http://schemas.openxmlformats.org/drawingml/2006/main">
                <a:ext uri="{FF2B5EF4-FFF2-40B4-BE49-F238E27FC236}">
                  <a16:creationId xmlns:a16="http://schemas.microsoft.com/office/drawing/2014/main" id="{0FC52D03-5970-4A23-A96C-9783B92C7989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2" name="Picture 4" descr="Cartoon Characters: New PNG's">
                      <a:extLst>
                        <a:ext uri="{FF2B5EF4-FFF2-40B4-BE49-F238E27FC236}">
                          <a16:creationId xmlns:a16="http://schemas.microsoft.com/office/drawing/2014/main" id="{0FC52D03-5970-4A23-A96C-9783B92C7989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19175" cy="101917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821C1DA" w14:textId="77777777" w:rsidR="004D0C73" w:rsidRDefault="004D0C73" w:rsidP="006C019A">
      <w:pPr>
        <w:tabs>
          <w:tab w:val="left" w:pos="1140"/>
        </w:tabs>
        <w:rPr>
          <w:rFonts w:ascii="Arial Rounded MT Bold" w:hAnsi="Arial Rounded MT Bold"/>
        </w:rPr>
      </w:pPr>
    </w:p>
    <w:p w14:paraId="1F8D433C" w14:textId="4BB8B5C2" w:rsidR="006C019A" w:rsidRDefault="006C019A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 xml:space="preserve">Name of method: </w:t>
      </w:r>
      <w:r w:rsidR="00577569">
        <w:rPr>
          <w:rFonts w:ascii="Arial Rounded MT Bold" w:hAnsi="Arial Rounded MT Bold"/>
        </w:rPr>
        <w:t xml:space="preserve">C </w:t>
      </w:r>
      <w:r w:rsidR="006D2646">
        <w:rPr>
          <w:rFonts w:ascii="Arial Rounded MT Bold" w:hAnsi="Arial Rounded MT Bold"/>
        </w:rPr>
        <w:t>__ __ __ __ __</w:t>
      </w:r>
      <w:r w:rsidR="00577569">
        <w:rPr>
          <w:rFonts w:ascii="Arial Rounded MT Bold" w:hAnsi="Arial Rounded MT Bold"/>
        </w:rPr>
        <w:t>ns</w:t>
      </w:r>
      <w:r w:rsidR="004D0C73" w:rsidRPr="004D0C73">
        <w:rPr>
          <w:noProof/>
        </w:rPr>
        <w:t xml:space="preserve"> </w:t>
      </w:r>
    </w:p>
    <w:p w14:paraId="0106C484" w14:textId="77777777" w:rsidR="004D0C73" w:rsidRDefault="004D0C73" w:rsidP="006C019A">
      <w:pPr>
        <w:tabs>
          <w:tab w:val="left" w:pos="1140"/>
        </w:tabs>
        <w:rPr>
          <w:rFonts w:ascii="Arial Rounded MT Bold" w:hAnsi="Arial Rounded MT Bold"/>
        </w:rPr>
      </w:pPr>
    </w:p>
    <w:p w14:paraId="095928A5" w14:textId="12166AAA" w:rsidR="006C019A" w:rsidRDefault="006C019A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 short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C019A" w14:paraId="3DDA6C90" w14:textId="77777777" w:rsidTr="008C3EA9">
        <w:tc>
          <w:tcPr>
            <w:tcW w:w="10456" w:type="dxa"/>
          </w:tcPr>
          <w:p w14:paraId="3C78FF3C" w14:textId="0A91406B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08E46A9B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6C019A" w14:paraId="339FF9F5" w14:textId="77777777" w:rsidTr="008C3EA9">
        <w:tc>
          <w:tcPr>
            <w:tcW w:w="10456" w:type="dxa"/>
          </w:tcPr>
          <w:p w14:paraId="7F83A940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7900ED63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6C019A" w14:paraId="38CB0688" w14:textId="77777777" w:rsidTr="008C3EA9">
        <w:tc>
          <w:tcPr>
            <w:tcW w:w="10456" w:type="dxa"/>
          </w:tcPr>
          <w:p w14:paraId="1B4503BF" w14:textId="3191D5C0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41AD84C3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</w:tbl>
    <w:p w14:paraId="5527B1DD" w14:textId="2DAFB138" w:rsidR="006C019A" w:rsidRPr="00033C6A" w:rsidRDefault="004D0C73" w:rsidP="006C019A">
      <w:pPr>
        <w:tabs>
          <w:tab w:val="left" w:pos="1140"/>
        </w:tabs>
        <w:rPr>
          <w:rFonts w:ascii="Arial Rounded MT Bold" w:hAnsi="Arial Rounded MT Bold"/>
        </w:rPr>
      </w:pPr>
      <w:r w:rsidRPr="004D0C73">
        <w:rPr>
          <w:rFonts w:ascii="Arial Rounded MT Bold" w:hAnsi="Arial Rounded MT Bold"/>
          <w:noProof/>
        </w:rPr>
        <w:drawing>
          <wp:anchor distT="0" distB="0" distL="114300" distR="114300" simplePos="0" relativeHeight="251677696" behindDoc="0" locked="0" layoutInCell="1" allowOverlap="1" wp14:anchorId="7C58976A" wp14:editId="74A07CF1">
            <wp:simplePos x="0" y="0"/>
            <wp:positionH relativeFrom="column">
              <wp:posOffset>2952238</wp:posOffset>
            </wp:positionH>
            <wp:positionV relativeFrom="paragraph">
              <wp:posOffset>192405</wp:posOffset>
            </wp:positionV>
            <wp:extent cx="1153086" cy="864748"/>
            <wp:effectExtent l="0" t="0" r="0" b="0"/>
            <wp:wrapNone/>
            <wp:docPr id="7174" name="Picture 6" descr="Music notes PNG images free download, note clef PNG">
              <a:extLst xmlns:a="http://schemas.openxmlformats.org/drawingml/2006/main">
                <a:ext uri="{FF2B5EF4-FFF2-40B4-BE49-F238E27FC236}">
                  <a16:creationId xmlns:a16="http://schemas.microsoft.com/office/drawing/2014/main" id="{0D336535-0953-44BA-B217-84FEDE11618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74" name="Picture 6" descr="Music notes PNG images free download, note clef PNG">
                      <a:extLst>
                        <a:ext uri="{FF2B5EF4-FFF2-40B4-BE49-F238E27FC236}">
                          <a16:creationId xmlns:a16="http://schemas.microsoft.com/office/drawing/2014/main" id="{0D336535-0953-44BA-B217-84FEDE116185}"/>
                        </a:ext>
                      </a:extLst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3086" cy="864748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6C019A">
        <w:rPr>
          <w:rFonts w:ascii="Arial Rounded MT Bold" w:hAnsi="Arial Rounded MT Bold"/>
        </w:rPr>
        <w:tab/>
      </w:r>
      <w:r w:rsidR="006C019A">
        <w:rPr>
          <w:rFonts w:ascii="Arial Rounded MT Bold" w:hAnsi="Arial Rounded MT Bold"/>
        </w:rPr>
        <w:tab/>
      </w:r>
      <w:r w:rsidR="006C019A">
        <w:rPr>
          <w:rFonts w:ascii="Arial Rounded MT Bold" w:hAnsi="Arial Rounded MT Bold"/>
        </w:rPr>
        <w:tab/>
      </w:r>
      <w:r w:rsidR="006C019A">
        <w:rPr>
          <w:rFonts w:ascii="Arial Rounded MT Bold" w:hAnsi="Arial Rounded MT Bold"/>
        </w:rPr>
        <w:tab/>
      </w:r>
      <w:r w:rsidR="006C019A">
        <w:rPr>
          <w:rFonts w:ascii="Arial Rounded MT Bold" w:hAnsi="Arial Rounded MT Bold"/>
        </w:rPr>
        <w:tab/>
      </w:r>
      <w:r w:rsidR="006C019A">
        <w:rPr>
          <w:rFonts w:ascii="Arial Rounded MT Bold" w:hAnsi="Arial Rounded MT Bold"/>
        </w:rPr>
        <w:tab/>
      </w:r>
    </w:p>
    <w:p w14:paraId="079DCC71" w14:textId="0FFE6685" w:rsidR="004D0C73" w:rsidRDefault="004D0C73" w:rsidP="006C019A">
      <w:pPr>
        <w:tabs>
          <w:tab w:val="left" w:pos="1140"/>
        </w:tabs>
        <w:rPr>
          <w:rFonts w:ascii="Arial Rounded MT Bold" w:hAnsi="Arial Rounded MT Bold"/>
        </w:rPr>
      </w:pPr>
    </w:p>
    <w:p w14:paraId="0E334EF6" w14:textId="4142B6F8" w:rsidR="004D0C73" w:rsidRDefault="006C019A" w:rsidP="006C019A">
      <w:pPr>
        <w:tabs>
          <w:tab w:val="left" w:pos="1140"/>
        </w:tabs>
        <w:rPr>
          <w:noProof/>
        </w:rPr>
      </w:pPr>
      <w:r>
        <w:rPr>
          <w:rFonts w:ascii="Arial Rounded MT Bold" w:hAnsi="Arial Rounded MT Bold"/>
        </w:rPr>
        <w:t xml:space="preserve">Name of method: </w:t>
      </w:r>
      <w:r w:rsidR="006D2646">
        <w:rPr>
          <w:rFonts w:ascii="Arial Rounded MT Bold" w:hAnsi="Arial Rounded MT Bold"/>
        </w:rPr>
        <w:t>Mu __ __ __ Sc __ __ __ __</w:t>
      </w:r>
      <w:r w:rsidR="004D0C73" w:rsidRPr="004D0C73">
        <w:rPr>
          <w:noProof/>
        </w:rPr>
        <w:t xml:space="preserve"> </w:t>
      </w:r>
    </w:p>
    <w:p w14:paraId="121ECA9E" w14:textId="77777777" w:rsidR="004D0C73" w:rsidRDefault="004D0C73" w:rsidP="006C019A">
      <w:pPr>
        <w:tabs>
          <w:tab w:val="left" w:pos="1140"/>
        </w:tabs>
        <w:rPr>
          <w:noProof/>
        </w:rPr>
      </w:pPr>
    </w:p>
    <w:p w14:paraId="287AE1BA" w14:textId="6168F228" w:rsidR="006C019A" w:rsidRDefault="006C019A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A short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6C019A" w14:paraId="2098D72F" w14:textId="77777777" w:rsidTr="008C3EA9">
        <w:tc>
          <w:tcPr>
            <w:tcW w:w="10456" w:type="dxa"/>
          </w:tcPr>
          <w:p w14:paraId="0D3262A2" w14:textId="79132574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60FE8DF5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6C019A" w14:paraId="1EF1B0EA" w14:textId="77777777" w:rsidTr="008C3EA9">
        <w:tc>
          <w:tcPr>
            <w:tcW w:w="10456" w:type="dxa"/>
          </w:tcPr>
          <w:p w14:paraId="2283DE1F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37ED2002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6C019A" w14:paraId="1063D9D6" w14:textId="77777777" w:rsidTr="008C3EA9">
        <w:tc>
          <w:tcPr>
            <w:tcW w:w="10456" w:type="dxa"/>
          </w:tcPr>
          <w:p w14:paraId="391CBFB9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  <w:p w14:paraId="1EF3F752" w14:textId="77777777" w:rsidR="006C019A" w:rsidRDefault="006C019A" w:rsidP="008C3EA9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</w:tbl>
    <w:p w14:paraId="61A8A06F" w14:textId="3EA888AD" w:rsidR="006C019A" w:rsidRPr="00033C6A" w:rsidRDefault="006C019A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  <w:r>
        <w:rPr>
          <w:rFonts w:ascii="Arial Rounded MT Bold" w:hAnsi="Arial Rounded MT Bold"/>
        </w:rPr>
        <w:tab/>
      </w:r>
    </w:p>
    <w:p w14:paraId="04DE2796" w14:textId="1865407A" w:rsidR="00443EE1" w:rsidRPr="003A255F" w:rsidRDefault="00443EE1" w:rsidP="006C019A">
      <w:pPr>
        <w:tabs>
          <w:tab w:val="left" w:pos="1140"/>
        </w:tabs>
        <w:rPr>
          <w:rFonts w:ascii="Arial Rounded MT Bold" w:hAnsi="Arial Rounded MT Bold"/>
          <w:b/>
          <w:bCs/>
          <w:sz w:val="28"/>
          <w:szCs w:val="28"/>
        </w:rPr>
      </w:pPr>
      <w:r w:rsidRPr="003A255F">
        <w:rPr>
          <w:rFonts w:ascii="Arial Rounded MT Bold" w:hAnsi="Arial Rounded MT Bold"/>
          <w:b/>
          <w:bCs/>
          <w:sz w:val="28"/>
          <w:szCs w:val="28"/>
        </w:rPr>
        <w:t>Activity: Mobile Phones vs VoIP (Essay Style Question)</w:t>
      </w:r>
    </w:p>
    <w:p w14:paraId="0D3398F2" w14:textId="6ED9F7FE" w:rsidR="00443EE1" w:rsidRDefault="00443EE1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Compare each method of communication then write a possible advantage and disadvantage for each</w:t>
      </w:r>
      <w:r w:rsidR="0095782F">
        <w:rPr>
          <w:rFonts w:ascii="Arial Rounded MT Bold" w:hAnsi="Arial Rounded MT Bold"/>
        </w:rPr>
        <w:t xml:space="preserve">.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443EE1" w14:paraId="5A1CFC9F" w14:textId="77777777" w:rsidTr="00443EE1">
        <w:trPr>
          <w:trHeight w:val="432"/>
        </w:trPr>
        <w:tc>
          <w:tcPr>
            <w:tcW w:w="10456" w:type="dxa"/>
          </w:tcPr>
          <w:p w14:paraId="3D755A7B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443EE1" w14:paraId="1337C307" w14:textId="77777777" w:rsidTr="00443EE1">
        <w:trPr>
          <w:trHeight w:val="432"/>
        </w:trPr>
        <w:tc>
          <w:tcPr>
            <w:tcW w:w="10456" w:type="dxa"/>
          </w:tcPr>
          <w:p w14:paraId="251434BB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443EE1" w14:paraId="38204E6E" w14:textId="77777777" w:rsidTr="00443EE1">
        <w:trPr>
          <w:trHeight w:val="432"/>
        </w:trPr>
        <w:tc>
          <w:tcPr>
            <w:tcW w:w="10456" w:type="dxa"/>
          </w:tcPr>
          <w:p w14:paraId="5D4195E5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443EE1" w14:paraId="6A1763A7" w14:textId="77777777" w:rsidTr="00443EE1">
        <w:trPr>
          <w:trHeight w:val="432"/>
        </w:trPr>
        <w:tc>
          <w:tcPr>
            <w:tcW w:w="10456" w:type="dxa"/>
          </w:tcPr>
          <w:p w14:paraId="4A6D9C70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443EE1" w14:paraId="0A64850A" w14:textId="77777777" w:rsidTr="00443EE1">
        <w:trPr>
          <w:trHeight w:val="432"/>
        </w:trPr>
        <w:tc>
          <w:tcPr>
            <w:tcW w:w="10456" w:type="dxa"/>
          </w:tcPr>
          <w:p w14:paraId="1E56FE3F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443EE1" w14:paraId="2780F9F9" w14:textId="77777777" w:rsidTr="00443EE1">
        <w:trPr>
          <w:trHeight w:val="432"/>
        </w:trPr>
        <w:tc>
          <w:tcPr>
            <w:tcW w:w="10456" w:type="dxa"/>
          </w:tcPr>
          <w:p w14:paraId="4D50956B" w14:textId="77777777" w:rsidR="00443EE1" w:rsidRDefault="00443EE1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95782F" w14:paraId="609A116B" w14:textId="77777777" w:rsidTr="00443EE1">
        <w:trPr>
          <w:trHeight w:val="432"/>
        </w:trPr>
        <w:tc>
          <w:tcPr>
            <w:tcW w:w="10456" w:type="dxa"/>
          </w:tcPr>
          <w:p w14:paraId="4C4DD2BA" w14:textId="77777777" w:rsidR="0095782F" w:rsidRDefault="0095782F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95782F" w14:paraId="3022EA92" w14:textId="77777777" w:rsidTr="00443EE1">
        <w:trPr>
          <w:trHeight w:val="432"/>
        </w:trPr>
        <w:tc>
          <w:tcPr>
            <w:tcW w:w="10456" w:type="dxa"/>
          </w:tcPr>
          <w:p w14:paraId="090C18DF" w14:textId="77777777" w:rsidR="0095782F" w:rsidRDefault="0095782F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95782F" w14:paraId="17580A63" w14:textId="77777777" w:rsidTr="00443EE1">
        <w:trPr>
          <w:trHeight w:val="432"/>
        </w:trPr>
        <w:tc>
          <w:tcPr>
            <w:tcW w:w="10456" w:type="dxa"/>
          </w:tcPr>
          <w:p w14:paraId="438318B7" w14:textId="77777777" w:rsidR="0095782F" w:rsidRDefault="0095782F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  <w:tr w:rsidR="0095782F" w14:paraId="1229B3DA" w14:textId="77777777" w:rsidTr="00443EE1">
        <w:trPr>
          <w:trHeight w:val="432"/>
        </w:trPr>
        <w:tc>
          <w:tcPr>
            <w:tcW w:w="10456" w:type="dxa"/>
          </w:tcPr>
          <w:p w14:paraId="54245DA7" w14:textId="77777777" w:rsidR="0095782F" w:rsidRDefault="0095782F" w:rsidP="006C019A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</w:tr>
    </w:tbl>
    <w:p w14:paraId="340E3ED0" w14:textId="77777777" w:rsidR="00443EE1" w:rsidRDefault="00443EE1" w:rsidP="006C019A">
      <w:pPr>
        <w:tabs>
          <w:tab w:val="left" w:pos="1140"/>
        </w:tabs>
        <w:rPr>
          <w:rFonts w:ascii="Arial Rounded MT Bold" w:hAnsi="Arial Rounded MT Bold"/>
        </w:rPr>
      </w:pPr>
    </w:p>
    <w:p w14:paraId="4984D649" w14:textId="77777777" w:rsidR="0095782F" w:rsidRDefault="0095782F">
      <w:pPr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>Activity</w:t>
      </w:r>
    </w:p>
    <w:p w14:paraId="268E9609" w14:textId="77777777" w:rsidR="0095782F" w:rsidRDefault="0095782F">
      <w:pPr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Business Cards and letter head have many uses in the corporoate industry. List 5 potential reasons a company might use a Business card or letterhead and justify you reason</w:t>
      </w:r>
    </w:p>
    <w:p w14:paraId="449E6195" w14:textId="77777777" w:rsidR="0095782F" w:rsidRDefault="0095782F" w:rsidP="0095782F">
      <w:pPr>
        <w:pStyle w:val="ListParagraph"/>
        <w:numPr>
          <w:ilvl w:val="0"/>
          <w:numId w:val="13"/>
        </w:numPr>
        <w:spacing w:line="720" w:lineRule="auto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 xml:space="preserve"> </w:t>
      </w:r>
    </w:p>
    <w:p w14:paraId="0CA86D4A" w14:textId="77777777" w:rsidR="0095782F" w:rsidRDefault="0095782F" w:rsidP="0095782F">
      <w:pPr>
        <w:pStyle w:val="ListParagraph"/>
        <w:numPr>
          <w:ilvl w:val="0"/>
          <w:numId w:val="13"/>
        </w:numPr>
        <w:spacing w:line="720" w:lineRule="auto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 xml:space="preserve"> </w:t>
      </w:r>
    </w:p>
    <w:p w14:paraId="5AA7B195" w14:textId="77777777" w:rsidR="0095782F" w:rsidRDefault="0095782F" w:rsidP="0095782F">
      <w:pPr>
        <w:pStyle w:val="ListParagraph"/>
        <w:numPr>
          <w:ilvl w:val="0"/>
          <w:numId w:val="13"/>
        </w:numPr>
        <w:spacing w:line="720" w:lineRule="auto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 xml:space="preserve"> </w:t>
      </w:r>
    </w:p>
    <w:p w14:paraId="77A39584" w14:textId="77777777" w:rsidR="0095782F" w:rsidRDefault="0095782F" w:rsidP="0095782F">
      <w:pPr>
        <w:pStyle w:val="ListParagraph"/>
        <w:numPr>
          <w:ilvl w:val="0"/>
          <w:numId w:val="13"/>
        </w:numPr>
        <w:spacing w:line="720" w:lineRule="auto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 xml:space="preserve">  </w:t>
      </w:r>
    </w:p>
    <w:p w14:paraId="7BCC96FA" w14:textId="77777777" w:rsidR="0095782F" w:rsidRDefault="0095782F" w:rsidP="0095782F">
      <w:pPr>
        <w:pStyle w:val="ListParagraph"/>
        <w:numPr>
          <w:ilvl w:val="0"/>
          <w:numId w:val="13"/>
        </w:numPr>
        <w:spacing w:line="720" w:lineRule="auto"/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 xml:space="preserve"> </w:t>
      </w:r>
    </w:p>
    <w:p w14:paraId="69424487" w14:textId="64582F0D" w:rsidR="0095782F" w:rsidRPr="0095782F" w:rsidRDefault="0095782F" w:rsidP="0095782F">
      <w:pPr>
        <w:spacing w:line="276" w:lineRule="auto"/>
        <w:rPr>
          <w:rFonts w:ascii="Arial Rounded MT Bold" w:hAnsi="Arial Rounded MT Bold"/>
        </w:rPr>
      </w:pPr>
      <w:r w:rsidRPr="0095782F">
        <w:rPr>
          <w:rFonts w:ascii="Arial Rounded MT Bold" w:hAnsi="Arial Rounded MT Bold"/>
          <w:b/>
          <w:bCs/>
        </w:rPr>
        <w:t>Extension</w:t>
      </w:r>
      <w:r w:rsidRPr="0095782F">
        <w:rPr>
          <w:rFonts w:ascii="Arial Rounded MT Bold" w:hAnsi="Arial Rounded MT Bold"/>
        </w:rPr>
        <w:t>: Mr Jones is setting up a new business called “Jones’ Motors”, which will be selling second hand cars. He has come to you to develop a new business card for him. Design it in the space provide</w:t>
      </w:r>
      <w:r>
        <w:rPr>
          <w:rFonts w:ascii="Arial Rounded MT Bold" w:hAnsi="Arial Rounded MT Bold"/>
        </w:rPr>
        <w:t>d</w:t>
      </w:r>
      <w:r w:rsidRPr="0095782F">
        <w:rPr>
          <w:rFonts w:ascii="Arial Rounded MT Bold" w:hAnsi="Arial Rounded MT Bold"/>
        </w:rPr>
        <w:t xml:space="preserve"> below. Remember to include the important information</w:t>
      </w:r>
    </w:p>
    <w:p w14:paraId="62914FFF" w14:textId="047D2763" w:rsidR="0095782F" w:rsidRPr="0095782F" w:rsidRDefault="0095782F" w:rsidP="0095782F">
      <w:pPr>
        <w:pStyle w:val="ListParagraph"/>
        <w:spacing w:line="276" w:lineRule="auto"/>
        <w:rPr>
          <w:rFonts w:ascii="Arial Rounded MT Bold" w:hAnsi="Arial Rounded MT Bold"/>
        </w:rPr>
      </w:pPr>
      <w:r w:rsidRPr="0095782F">
        <w:rPr>
          <w:rFonts w:ascii="Arial Rounded MT Bold" w:hAnsi="Arial Rounded MT Bold"/>
        </w:rPr>
        <w:t>Name of company</w:t>
      </w:r>
    </w:p>
    <w:p w14:paraId="11BB50A2" w14:textId="77777777" w:rsidR="0095782F" w:rsidRPr="0095782F" w:rsidRDefault="0095782F" w:rsidP="0095782F">
      <w:pPr>
        <w:pStyle w:val="ListParagraph"/>
        <w:spacing w:line="276" w:lineRule="auto"/>
        <w:rPr>
          <w:rFonts w:ascii="Arial Rounded MT Bold" w:hAnsi="Arial Rounded MT Bold"/>
        </w:rPr>
      </w:pPr>
      <w:r w:rsidRPr="0095782F">
        <w:rPr>
          <w:rFonts w:ascii="Arial Rounded MT Bold" w:hAnsi="Arial Rounded MT Bold"/>
        </w:rPr>
        <w:t>Contact details</w:t>
      </w:r>
    </w:p>
    <w:p w14:paraId="442D52B1" w14:textId="77777777" w:rsidR="0095782F" w:rsidRDefault="0095782F" w:rsidP="0095782F">
      <w:pPr>
        <w:pStyle w:val="ListParagraph"/>
        <w:spacing w:line="276" w:lineRule="auto"/>
        <w:rPr>
          <w:rFonts w:ascii="Arial Rounded MT Bold" w:hAnsi="Arial Rounded MT Bold"/>
        </w:rPr>
      </w:pPr>
      <w:r w:rsidRPr="0095782F">
        <w:rPr>
          <w:rFonts w:ascii="Arial Rounded MT Bold" w:hAnsi="Arial Rounded MT Bold"/>
        </w:rPr>
        <w:lastRenderedPageBreak/>
        <w:t>Image/logo</w:t>
      </w:r>
    </w:p>
    <w:p w14:paraId="79163766" w14:textId="77777777" w:rsidR="0095782F" w:rsidRDefault="0095782F" w:rsidP="0095782F">
      <w:pPr>
        <w:pStyle w:val="ListParagraph"/>
        <w:spacing w:line="276" w:lineRule="auto"/>
        <w:rPr>
          <w:rFonts w:ascii="Arial Rounded MT Bold" w:hAnsi="Arial Rounded MT Bold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456"/>
      </w:tblGrid>
      <w:tr w:rsidR="0095782F" w14:paraId="6CC18321" w14:textId="77777777" w:rsidTr="0095782F">
        <w:tc>
          <w:tcPr>
            <w:tcW w:w="10456" w:type="dxa"/>
          </w:tcPr>
          <w:p w14:paraId="1909701A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1983D904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334EA7DC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3B3D1260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03A2C9A5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031BA6F3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780EB9C1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597D693F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737915E2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2A0480BE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6831FED0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4016B821" w14:textId="77777777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  <w:p w14:paraId="73B11D64" w14:textId="6109628D" w:rsidR="0095782F" w:rsidRDefault="0095782F" w:rsidP="0095782F">
            <w:pPr>
              <w:spacing w:line="276" w:lineRule="auto"/>
              <w:rPr>
                <w:rFonts w:ascii="Arial Rounded MT Bold" w:hAnsi="Arial Rounded MT Bold"/>
                <w:sz w:val="28"/>
                <w:szCs w:val="28"/>
              </w:rPr>
            </w:pPr>
          </w:p>
        </w:tc>
      </w:tr>
    </w:tbl>
    <w:p w14:paraId="5EC543CE" w14:textId="77777777" w:rsidR="0095782F" w:rsidRDefault="0095782F" w:rsidP="006C019A">
      <w:pPr>
        <w:tabs>
          <w:tab w:val="left" w:pos="1140"/>
        </w:tabs>
        <w:rPr>
          <w:rFonts w:ascii="Arial Rounded MT Bold" w:hAnsi="Arial Rounded MT Bold"/>
          <w:b/>
          <w:bCs/>
          <w:sz w:val="28"/>
          <w:szCs w:val="28"/>
        </w:rPr>
      </w:pPr>
    </w:p>
    <w:p w14:paraId="4AB466AF" w14:textId="6B2A020E" w:rsidR="006C019A" w:rsidRPr="00150077" w:rsidRDefault="004F4B0B" w:rsidP="006C019A">
      <w:pPr>
        <w:tabs>
          <w:tab w:val="left" w:pos="1140"/>
        </w:tabs>
        <w:rPr>
          <w:rFonts w:ascii="Arial Rounded MT Bold" w:hAnsi="Arial Rounded MT Bold"/>
          <w:b/>
          <w:bCs/>
          <w:sz w:val="28"/>
          <w:szCs w:val="28"/>
        </w:rPr>
      </w:pPr>
      <w:r>
        <w:rPr>
          <w:rFonts w:ascii="Arial Rounded MT Bold" w:hAnsi="Arial Rounded MT Bold"/>
          <w:b/>
          <w:bCs/>
          <w:sz w:val="28"/>
          <w:szCs w:val="28"/>
        </w:rPr>
        <w:t>Plenary</w:t>
      </w:r>
      <w:r w:rsidR="00443EE1" w:rsidRPr="00150077">
        <w:rPr>
          <w:rFonts w:ascii="Arial Rounded MT Bold" w:hAnsi="Arial Rounded MT Bold"/>
          <w:b/>
          <w:bCs/>
          <w:sz w:val="28"/>
          <w:szCs w:val="28"/>
        </w:rPr>
        <w:t>: Matching</w:t>
      </w:r>
    </w:p>
    <w:p w14:paraId="68F4F19F" w14:textId="78A8EE86" w:rsidR="00443EE1" w:rsidRDefault="00443EE1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>Match the keyword with the description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65"/>
        <w:gridCol w:w="2160"/>
        <w:gridCol w:w="5331"/>
      </w:tblGrid>
      <w:tr w:rsidR="00443EE1" w14:paraId="28433C8D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74B2ECFB" w14:textId="0F774233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Cartoon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0F3A48FB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4A0E78F5" w14:textId="52C9D4FA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A presentation that uses animation, video and sound or music to create a more interesting experience</w:t>
            </w:r>
          </w:p>
        </w:tc>
      </w:tr>
      <w:tr w:rsidR="00443EE1" w14:paraId="1AD4D118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3676B621" w14:textId="7DC9316E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Business Card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0335DFB7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44D42D26" w14:textId="34733DC8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Printed media with text and images used to advertise a company, product or brand</w:t>
            </w:r>
          </w:p>
        </w:tc>
      </w:tr>
      <w:tr w:rsidR="00443EE1" w14:paraId="41CCD74B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7166385E" w14:textId="34C45BDA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Music Score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798D6641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4098D269" w14:textId="67CF09A3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Communication via the internet using VoIP telephones</w:t>
            </w:r>
          </w:p>
        </w:tc>
      </w:tr>
      <w:tr w:rsidR="00443EE1" w14:paraId="6353F8A0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6A6C2738" w14:textId="16CE81B5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Multimedia Presentation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52297A6A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1C4A2401" w14:textId="27D4111C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Small cards used to advertise a company</w:t>
            </w:r>
          </w:p>
        </w:tc>
      </w:tr>
      <w:tr w:rsidR="00443EE1" w14:paraId="0564215D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27761028" w14:textId="1BD9266E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Internet Telephony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775695EF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4FC2F5FF" w14:textId="145F5CCF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Small hand held devices that communicate by connecting to cell towers</w:t>
            </w:r>
          </w:p>
        </w:tc>
      </w:tr>
      <w:tr w:rsidR="00443EE1" w14:paraId="075F5A60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64DA35FB" w14:textId="577B28BD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Mobile Phone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2255DDDD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532D2E8B" w14:textId="00B79F49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An online shop or advertisement space used to advertise worldwide</w:t>
            </w:r>
          </w:p>
        </w:tc>
      </w:tr>
      <w:tr w:rsidR="00443EE1" w14:paraId="56951BB0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5AC3EED5" w14:textId="1F39CBDA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Brochures and Flyer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29AE3E11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1C8FE01B" w14:textId="4DEA958E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The use of sound to advertise a product</w:t>
            </w:r>
          </w:p>
        </w:tc>
      </w:tr>
      <w:tr w:rsidR="00443EE1" w14:paraId="703803D5" w14:textId="77777777" w:rsidTr="00150077">
        <w:trPr>
          <w:trHeight w:val="720"/>
        </w:trPr>
        <w:tc>
          <w:tcPr>
            <w:tcW w:w="2965" w:type="dxa"/>
            <w:vAlign w:val="center"/>
          </w:tcPr>
          <w:p w14:paraId="7720D695" w14:textId="34754A19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Websites</w:t>
            </w:r>
          </w:p>
        </w:tc>
        <w:tc>
          <w:tcPr>
            <w:tcW w:w="2160" w:type="dxa"/>
            <w:tcBorders>
              <w:top w:val="nil"/>
              <w:bottom w:val="nil"/>
            </w:tcBorders>
            <w:vAlign w:val="center"/>
          </w:tcPr>
          <w:p w14:paraId="41D50A77" w14:textId="77777777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</w:p>
        </w:tc>
        <w:tc>
          <w:tcPr>
            <w:tcW w:w="5331" w:type="dxa"/>
            <w:vAlign w:val="center"/>
          </w:tcPr>
          <w:p w14:paraId="24FF4648" w14:textId="23EFE360" w:rsidR="00443EE1" w:rsidRDefault="00443EE1" w:rsidP="00443EE1">
            <w:pPr>
              <w:tabs>
                <w:tab w:val="left" w:pos="1140"/>
              </w:tabs>
              <w:rPr>
                <w:rFonts w:ascii="Arial Rounded MT Bold" w:hAnsi="Arial Rounded MT Bold"/>
              </w:rPr>
            </w:pPr>
            <w:r>
              <w:rPr>
                <w:rFonts w:ascii="Arial Rounded MT Bold" w:hAnsi="Arial Rounded MT Bold"/>
              </w:rPr>
              <w:t>Animated objects, either hand drawn or computer generated</w:t>
            </w:r>
          </w:p>
        </w:tc>
      </w:tr>
    </w:tbl>
    <w:p w14:paraId="03D37070" w14:textId="6C048532" w:rsidR="00443EE1" w:rsidRPr="00033C6A" w:rsidRDefault="00443EE1" w:rsidP="006C019A">
      <w:pPr>
        <w:tabs>
          <w:tab w:val="left" w:pos="1140"/>
        </w:tabs>
        <w:rPr>
          <w:rFonts w:ascii="Arial Rounded MT Bold" w:hAnsi="Arial Rounded MT Bold"/>
        </w:rPr>
      </w:pPr>
      <w:r>
        <w:rPr>
          <w:rFonts w:ascii="Arial Rounded MT Bold" w:hAnsi="Arial Rounded MT Bold"/>
        </w:rPr>
        <w:tab/>
      </w:r>
    </w:p>
    <w:p w14:paraId="066659BC" w14:textId="77777777" w:rsidR="006C019A" w:rsidRPr="00033C6A" w:rsidRDefault="006C019A" w:rsidP="00033C6A">
      <w:pPr>
        <w:tabs>
          <w:tab w:val="left" w:pos="1140"/>
        </w:tabs>
        <w:rPr>
          <w:rFonts w:ascii="Arial Rounded MT Bold" w:hAnsi="Arial Rounded MT Bold"/>
        </w:rPr>
      </w:pPr>
    </w:p>
    <w:sectPr w:rsidR="006C019A" w:rsidRPr="00033C6A" w:rsidSect="008A79A7">
      <w:headerReference w:type="default" r:id="rId18"/>
      <w:footerReference w:type="default" r:id="rId19"/>
      <w:pgSz w:w="11906" w:h="16838"/>
      <w:pgMar w:top="938" w:right="720" w:bottom="720" w:left="720" w:header="450" w:footer="425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F418429" w14:textId="77777777" w:rsidR="005C1E66" w:rsidRDefault="005C1E66" w:rsidP="00A17F4C">
      <w:pPr>
        <w:spacing w:after="0" w:line="240" w:lineRule="auto"/>
      </w:pPr>
      <w:r>
        <w:separator/>
      </w:r>
    </w:p>
  </w:endnote>
  <w:endnote w:type="continuationSeparator" w:id="0">
    <w:p w14:paraId="0CF78ACD" w14:textId="77777777" w:rsidR="005C1E66" w:rsidRDefault="005C1E66" w:rsidP="00A17F4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 Rounded MT Bold">
    <w:altName w:val="Arial Rounded MT Bold"/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BlissPro-Light">
    <w:altName w:val="Calibri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67747084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B4B8E24" w14:textId="2123EAFA" w:rsidR="001B3CE0" w:rsidRDefault="001B3CE0" w:rsidP="008A79A7">
        <w:pPr>
          <w:pStyle w:val="Footer"/>
          <w:ind w:left="4127" w:firstLine="4513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740BBA85" w14:textId="77777777" w:rsidR="001B3CE0" w:rsidRDefault="001B3CE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ACF30F" w14:textId="77777777" w:rsidR="005C1E66" w:rsidRDefault="005C1E66" w:rsidP="00A17F4C">
      <w:pPr>
        <w:spacing w:after="0" w:line="240" w:lineRule="auto"/>
      </w:pPr>
      <w:r>
        <w:separator/>
      </w:r>
    </w:p>
  </w:footnote>
  <w:footnote w:type="continuationSeparator" w:id="0">
    <w:p w14:paraId="3919338D" w14:textId="77777777" w:rsidR="005C1E66" w:rsidRDefault="005C1E66" w:rsidP="00A17F4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2588B3" w14:textId="6589D12E" w:rsidR="008239FE" w:rsidRPr="008A79A7" w:rsidRDefault="008239FE" w:rsidP="008239FE">
    <w:pPr>
      <w:pStyle w:val="Header"/>
      <w:tabs>
        <w:tab w:val="clear" w:pos="9026"/>
        <w:tab w:val="right" w:pos="10440"/>
      </w:tabs>
      <w:rPr>
        <w:rFonts w:ascii="Arial Rounded MT Bold" w:hAnsi="Arial Rounded MT Bold"/>
      </w:rPr>
    </w:pPr>
    <w:r>
      <w:rPr>
        <w:rFonts w:ascii="Arial Rounded MT Bold" w:hAnsi="Arial Rounded MT Bold"/>
      </w:rPr>
      <w:t>I</w:t>
    </w:r>
    <w:r w:rsidR="001B3CE0" w:rsidRPr="008A79A7">
      <w:rPr>
        <w:rFonts w:ascii="Arial Rounded MT Bold" w:hAnsi="Arial Rounded MT Bold"/>
      </w:rPr>
      <w:t>GCSE ICT</w:t>
    </w:r>
    <w:r w:rsidR="001B3CE0" w:rsidRPr="008A79A7">
      <w:rPr>
        <w:rFonts w:ascii="Arial Rounded MT Bold" w:hAnsi="Arial Rounded MT Bold"/>
      </w:rPr>
      <w:tab/>
    </w:r>
    <w:r w:rsidR="008A79A7">
      <w:rPr>
        <w:rFonts w:ascii="Arial Rounded MT Bold" w:hAnsi="Arial Rounded MT Bold"/>
      </w:rPr>
      <w:tab/>
    </w:r>
    <w:r w:rsidR="008A79A7" w:rsidRPr="008A79A7">
      <w:rPr>
        <w:rFonts w:ascii="Arial Rounded MT Bold" w:hAnsi="Arial Rounded MT Bold"/>
      </w:rPr>
      <w:t xml:space="preserve">Mr </w:t>
    </w:r>
    <w:r>
      <w:rPr>
        <w:rFonts w:ascii="Arial Rounded MT Bold" w:hAnsi="Arial Rounded MT Bold"/>
      </w:rPr>
      <w:t>Teasdale (M.Ed.)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436B6"/>
    <w:multiLevelType w:val="hybridMultilevel"/>
    <w:tmpl w:val="0DE6A1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B456A0"/>
    <w:multiLevelType w:val="hybridMultilevel"/>
    <w:tmpl w:val="706C4528"/>
    <w:lvl w:ilvl="0" w:tplc="A836B6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DFAA0410">
      <w:start w:val="166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27203DA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946E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FB24C1E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24CCF7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D53016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1DE798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1074A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21712E15"/>
    <w:multiLevelType w:val="multilevel"/>
    <w:tmpl w:val="4C5829E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22BB2812"/>
    <w:multiLevelType w:val="hybridMultilevel"/>
    <w:tmpl w:val="D63A2816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68F74A6"/>
    <w:multiLevelType w:val="hybridMultilevel"/>
    <w:tmpl w:val="9FEC901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C1897"/>
    <w:multiLevelType w:val="hybridMultilevel"/>
    <w:tmpl w:val="0DE6A1EE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C5334E"/>
    <w:multiLevelType w:val="hybridMultilevel"/>
    <w:tmpl w:val="F730898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F742F5D"/>
    <w:multiLevelType w:val="hybridMultilevel"/>
    <w:tmpl w:val="D3B67B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93B5CFE"/>
    <w:multiLevelType w:val="hybridMultilevel"/>
    <w:tmpl w:val="E528D9AA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13C4D93"/>
    <w:multiLevelType w:val="hybridMultilevel"/>
    <w:tmpl w:val="29921F9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1B0485F"/>
    <w:multiLevelType w:val="hybridMultilevel"/>
    <w:tmpl w:val="D7CA19C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44000AE"/>
    <w:multiLevelType w:val="hybridMultilevel"/>
    <w:tmpl w:val="9678DE9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D4E638B"/>
    <w:multiLevelType w:val="hybridMultilevel"/>
    <w:tmpl w:val="266EA77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7"/>
  </w:num>
  <w:num w:numId="3">
    <w:abstractNumId w:val="9"/>
  </w:num>
  <w:num w:numId="4">
    <w:abstractNumId w:val="12"/>
  </w:num>
  <w:num w:numId="5">
    <w:abstractNumId w:val="3"/>
  </w:num>
  <w:num w:numId="6">
    <w:abstractNumId w:val="11"/>
  </w:num>
  <w:num w:numId="7">
    <w:abstractNumId w:val="1"/>
  </w:num>
  <w:num w:numId="8">
    <w:abstractNumId w:val="10"/>
  </w:num>
  <w:num w:numId="9">
    <w:abstractNumId w:val="4"/>
  </w:num>
  <w:num w:numId="10">
    <w:abstractNumId w:val="8"/>
  </w:num>
  <w:num w:numId="11">
    <w:abstractNumId w:val="5"/>
  </w:num>
  <w:num w:numId="12">
    <w:abstractNumId w:val="0"/>
  </w:num>
  <w:num w:numId="13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ocumentProtection w:edit="readOnly" w:enforcement="1" w:cryptProviderType="rsaAES" w:cryptAlgorithmClass="hash" w:cryptAlgorithmType="typeAny" w:cryptAlgorithmSid="14" w:cryptSpinCount="100000" w:hash="aU9qGAr7DOyBoauTZj7waPrXfpeMZtus0DV/89WDOpGKd5Gpxl9NwG8NtbuKTsNP37Pf7UWvKz0sesWHBQq+dQ==" w:salt="D36z/dl3wQn/iDuoB6SYNQ==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CyNDE2tjAyMrC0NDdW0lEKTi0uzszPAykwrAUABS3sMiwAAAA="/>
  </w:docVars>
  <w:rsids>
    <w:rsidRoot w:val="00A17F4C"/>
    <w:rsid w:val="000274F3"/>
    <w:rsid w:val="00033C6A"/>
    <w:rsid w:val="000576CC"/>
    <w:rsid w:val="000B2570"/>
    <w:rsid w:val="000D38EB"/>
    <w:rsid w:val="000F7F48"/>
    <w:rsid w:val="00150077"/>
    <w:rsid w:val="00156534"/>
    <w:rsid w:val="001B3BF0"/>
    <w:rsid w:val="001B3CE0"/>
    <w:rsid w:val="00240968"/>
    <w:rsid w:val="00247ABE"/>
    <w:rsid w:val="002525F4"/>
    <w:rsid w:val="002722FF"/>
    <w:rsid w:val="003301DD"/>
    <w:rsid w:val="003952FA"/>
    <w:rsid w:val="003A255F"/>
    <w:rsid w:val="003A658B"/>
    <w:rsid w:val="0041370A"/>
    <w:rsid w:val="00420269"/>
    <w:rsid w:val="00443EE1"/>
    <w:rsid w:val="00485AB5"/>
    <w:rsid w:val="004A3B84"/>
    <w:rsid w:val="004A3F56"/>
    <w:rsid w:val="004B5760"/>
    <w:rsid w:val="004C4AA8"/>
    <w:rsid w:val="004C797B"/>
    <w:rsid w:val="004D0C73"/>
    <w:rsid w:val="004E5947"/>
    <w:rsid w:val="004F4B0B"/>
    <w:rsid w:val="00501957"/>
    <w:rsid w:val="00504B80"/>
    <w:rsid w:val="00513991"/>
    <w:rsid w:val="00543F6C"/>
    <w:rsid w:val="005562AE"/>
    <w:rsid w:val="00566C58"/>
    <w:rsid w:val="00575464"/>
    <w:rsid w:val="00577569"/>
    <w:rsid w:val="005878A0"/>
    <w:rsid w:val="005C1E66"/>
    <w:rsid w:val="005D7B0D"/>
    <w:rsid w:val="00624F9D"/>
    <w:rsid w:val="006403ED"/>
    <w:rsid w:val="00643C2A"/>
    <w:rsid w:val="00685ACC"/>
    <w:rsid w:val="00695C37"/>
    <w:rsid w:val="006A636F"/>
    <w:rsid w:val="006C019A"/>
    <w:rsid w:val="006D2646"/>
    <w:rsid w:val="007146CE"/>
    <w:rsid w:val="007466EC"/>
    <w:rsid w:val="00750E32"/>
    <w:rsid w:val="007741D6"/>
    <w:rsid w:val="0078232F"/>
    <w:rsid w:val="007870EA"/>
    <w:rsid w:val="007B02F2"/>
    <w:rsid w:val="007C325E"/>
    <w:rsid w:val="007D5CBB"/>
    <w:rsid w:val="008239FE"/>
    <w:rsid w:val="008520B1"/>
    <w:rsid w:val="0089413B"/>
    <w:rsid w:val="008A79A7"/>
    <w:rsid w:val="008C2743"/>
    <w:rsid w:val="008D10B6"/>
    <w:rsid w:val="0095782F"/>
    <w:rsid w:val="00964CEB"/>
    <w:rsid w:val="00993B52"/>
    <w:rsid w:val="00995B7A"/>
    <w:rsid w:val="009A627B"/>
    <w:rsid w:val="00A07BD6"/>
    <w:rsid w:val="00A17F4C"/>
    <w:rsid w:val="00A352A6"/>
    <w:rsid w:val="00A36222"/>
    <w:rsid w:val="00A44A4E"/>
    <w:rsid w:val="00A603C5"/>
    <w:rsid w:val="00A62D96"/>
    <w:rsid w:val="00A81030"/>
    <w:rsid w:val="00A84711"/>
    <w:rsid w:val="00AF34A9"/>
    <w:rsid w:val="00B1180B"/>
    <w:rsid w:val="00B27AB4"/>
    <w:rsid w:val="00B43778"/>
    <w:rsid w:val="00B601B8"/>
    <w:rsid w:val="00B96C32"/>
    <w:rsid w:val="00BD6EC1"/>
    <w:rsid w:val="00BF15BB"/>
    <w:rsid w:val="00C63985"/>
    <w:rsid w:val="00C907B6"/>
    <w:rsid w:val="00CC2DB0"/>
    <w:rsid w:val="00CC2FF8"/>
    <w:rsid w:val="00CF231B"/>
    <w:rsid w:val="00D05242"/>
    <w:rsid w:val="00D11FC6"/>
    <w:rsid w:val="00D24BA7"/>
    <w:rsid w:val="00D26B4F"/>
    <w:rsid w:val="00D60149"/>
    <w:rsid w:val="00D6478A"/>
    <w:rsid w:val="00E4220D"/>
    <w:rsid w:val="00E7287F"/>
    <w:rsid w:val="00ED3821"/>
    <w:rsid w:val="00ED49B3"/>
    <w:rsid w:val="00F56CDE"/>
    <w:rsid w:val="00FC09DA"/>
    <w:rsid w:val="00FC5B40"/>
    <w:rsid w:val="00FD4510"/>
    <w:rsid w:val="00FE3BEC"/>
    <w:rsid w:val="00FE3DCC"/>
    <w:rsid w:val="00FE4A4F"/>
    <w:rsid w:val="00FE50FC"/>
    <w:rsid w:val="00FE67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09E29F1"/>
  <w15:chartTrackingRefBased/>
  <w15:docId w15:val="{103B4BFF-D3BB-45CD-9831-ACD8647B34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A17F4C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A17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17F4C"/>
  </w:style>
  <w:style w:type="paragraph" w:styleId="Footer">
    <w:name w:val="footer"/>
    <w:basedOn w:val="Normal"/>
    <w:link w:val="FooterChar"/>
    <w:uiPriority w:val="99"/>
    <w:unhideWhenUsed/>
    <w:rsid w:val="00A17F4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17F4C"/>
  </w:style>
  <w:style w:type="character" w:customStyle="1" w:styleId="k">
    <w:name w:val="k"/>
    <w:basedOn w:val="DefaultParagraphFont"/>
    <w:rsid w:val="00D6478A"/>
  </w:style>
  <w:style w:type="character" w:customStyle="1" w:styleId="n">
    <w:name w:val="n"/>
    <w:basedOn w:val="DefaultParagraphFont"/>
    <w:rsid w:val="00D6478A"/>
  </w:style>
  <w:style w:type="character" w:customStyle="1" w:styleId="ow">
    <w:name w:val="ow"/>
    <w:basedOn w:val="DefaultParagraphFont"/>
    <w:rsid w:val="00D6478A"/>
  </w:style>
  <w:style w:type="character" w:customStyle="1" w:styleId="kt">
    <w:name w:val="kt"/>
    <w:basedOn w:val="DefaultParagraphFont"/>
    <w:rsid w:val="00D6478A"/>
  </w:style>
  <w:style w:type="character" w:customStyle="1" w:styleId="o">
    <w:name w:val="o"/>
    <w:basedOn w:val="DefaultParagraphFont"/>
    <w:rsid w:val="00513991"/>
  </w:style>
  <w:style w:type="character" w:customStyle="1" w:styleId="s">
    <w:name w:val="s"/>
    <w:basedOn w:val="DefaultParagraphFont"/>
    <w:rsid w:val="00513991"/>
  </w:style>
  <w:style w:type="paragraph" w:styleId="ListParagraph">
    <w:name w:val="List Paragraph"/>
    <w:basedOn w:val="Normal"/>
    <w:uiPriority w:val="34"/>
    <w:qFormat/>
    <w:rsid w:val="00485AB5"/>
    <w:pPr>
      <w:ind w:left="720"/>
      <w:contextualSpacing/>
    </w:pPr>
  </w:style>
  <w:style w:type="character" w:customStyle="1" w:styleId="mi">
    <w:name w:val="mi"/>
    <w:basedOn w:val="DefaultParagraphFont"/>
    <w:rsid w:val="00485AB5"/>
  </w:style>
  <w:style w:type="paragraph" w:styleId="NormalWeb">
    <w:name w:val="Normal (Web)"/>
    <w:basedOn w:val="Normal"/>
    <w:uiPriority w:val="99"/>
    <w:semiHidden/>
    <w:unhideWhenUsed/>
    <w:rsid w:val="00485AB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485AB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485AB5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c">
    <w:name w:val="nc"/>
    <w:basedOn w:val="DefaultParagraphFont"/>
    <w:rsid w:val="00485AB5"/>
  </w:style>
  <w:style w:type="character" w:customStyle="1" w:styleId="p">
    <w:name w:val="p"/>
    <w:basedOn w:val="DefaultParagraphFont"/>
    <w:rsid w:val="00485AB5"/>
  </w:style>
  <w:style w:type="character" w:styleId="Hyperlink">
    <w:name w:val="Hyperlink"/>
    <w:basedOn w:val="DefaultParagraphFont"/>
    <w:uiPriority w:val="99"/>
    <w:unhideWhenUsed/>
    <w:rsid w:val="00485AB5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485AB5"/>
    <w:rPr>
      <w:rFonts w:ascii="Courier New" w:eastAsia="Times New Roman" w:hAnsi="Courier New" w:cs="Courier New"/>
      <w:sz w:val="20"/>
      <w:szCs w:val="20"/>
    </w:rPr>
  </w:style>
  <w:style w:type="character" w:customStyle="1" w:styleId="nf">
    <w:name w:val="nf"/>
    <w:basedOn w:val="DefaultParagraphFont"/>
    <w:rsid w:val="00240968"/>
  </w:style>
  <w:style w:type="character" w:customStyle="1" w:styleId="c">
    <w:name w:val="c"/>
    <w:basedOn w:val="DefaultParagraphFont"/>
    <w:rsid w:val="00240968"/>
  </w:style>
  <w:style w:type="table" w:styleId="GridTable2">
    <w:name w:val="Grid Table 2"/>
    <w:basedOn w:val="TableNormal"/>
    <w:uiPriority w:val="47"/>
    <w:rsid w:val="00543F6C"/>
    <w:pPr>
      <w:spacing w:after="0" w:line="240" w:lineRule="auto"/>
    </w:pPr>
    <w:tblPr>
      <w:tblStyleRowBandSize w:val="1"/>
      <w:tblStyleColBandSize w:val="1"/>
      <w:tblBorders>
        <w:top w:val="single" w:sz="2" w:space="0" w:color="666666" w:themeColor="text1" w:themeTint="99"/>
        <w:bottom w:val="single" w:sz="2" w:space="0" w:color="666666" w:themeColor="text1" w:themeTint="99"/>
        <w:insideH w:val="single" w:sz="2" w:space="0" w:color="666666" w:themeColor="text1" w:themeTint="99"/>
        <w:insideV w:val="single" w:sz="2" w:space="0" w:color="666666" w:themeColor="tex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666666" w:themeColor="tex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GridTable2-Accent4">
    <w:name w:val="Grid Table 2 Accent 4"/>
    <w:basedOn w:val="TableNormal"/>
    <w:uiPriority w:val="47"/>
    <w:rsid w:val="00C907B6"/>
    <w:pPr>
      <w:spacing w:after="0" w:line="240" w:lineRule="auto"/>
    </w:pPr>
    <w:tblPr>
      <w:tblStyleRowBandSize w:val="1"/>
      <w:tblStyleColBandSize w:val="1"/>
      <w:tblBorders>
        <w:top w:val="single" w:sz="2" w:space="0" w:color="FFD966" w:themeColor="accent4" w:themeTint="99"/>
        <w:bottom w:val="single" w:sz="2" w:space="0" w:color="FFD966" w:themeColor="accent4" w:themeTint="99"/>
        <w:insideH w:val="single" w:sz="2" w:space="0" w:color="FFD966" w:themeColor="accent4" w:themeTint="99"/>
        <w:insideV w:val="single" w:sz="2" w:space="0" w:color="FFD966" w:themeColor="accent4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FFD966" w:themeColor="accent4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FFD966" w:themeColor="accent4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2-Accent3">
    <w:name w:val="Grid Table 2 Accent 3"/>
    <w:basedOn w:val="TableNormal"/>
    <w:uiPriority w:val="47"/>
    <w:rsid w:val="00C907B6"/>
    <w:pPr>
      <w:spacing w:after="0" w:line="240" w:lineRule="auto"/>
    </w:pPr>
    <w:tblPr>
      <w:tblStyleRowBandSize w:val="1"/>
      <w:tblStyleColBandSize w:val="1"/>
      <w:tblBorders>
        <w:top w:val="single" w:sz="2" w:space="0" w:color="C9C9C9" w:themeColor="accent3" w:themeTint="99"/>
        <w:bottom w:val="single" w:sz="2" w:space="0" w:color="C9C9C9" w:themeColor="accent3" w:themeTint="99"/>
        <w:insideH w:val="single" w:sz="2" w:space="0" w:color="C9C9C9" w:themeColor="accent3" w:themeTint="99"/>
        <w:insideV w:val="single" w:sz="2" w:space="0" w:color="C9C9C9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9C9C9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9C9C9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table" w:styleId="PlainTable3">
    <w:name w:val="Plain Table 3"/>
    <w:basedOn w:val="TableNormal"/>
    <w:uiPriority w:val="43"/>
    <w:rsid w:val="00750E32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styleId="UnresolvedMention">
    <w:name w:val="Unresolved Mention"/>
    <w:basedOn w:val="DefaultParagraphFont"/>
    <w:uiPriority w:val="99"/>
    <w:semiHidden/>
    <w:unhideWhenUsed/>
    <w:rsid w:val="006C019A"/>
    <w:rPr>
      <w:color w:val="605E5C"/>
      <w:shd w:val="clear" w:color="auto" w:fill="E1DFDD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E67A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E67A5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94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7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14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09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2199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2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221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602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48752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050174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000000"/>
                            <w:left w:val="single" w:sz="6" w:space="0" w:color="000000"/>
                            <w:bottom w:val="single" w:sz="6" w:space="0" w:color="000000"/>
                            <w:right w:val="single" w:sz="6" w:space="0" w:color="000000"/>
                          </w:divBdr>
                          <w:divsChild>
                            <w:div w:id="154691434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288484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598000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2" w:color="BFBFBF"/>
                                <w:left w:val="single" w:sz="6" w:space="6" w:color="BFBFBF"/>
                                <w:bottom w:val="single" w:sz="6" w:space="6" w:color="BFBFBF"/>
                                <w:right w:val="single" w:sz="6" w:space="6" w:color="BFBFBF"/>
                              </w:divBdr>
                            </w:div>
                          </w:divsChild>
                        </w:div>
                        <w:div w:id="1498378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8418887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94071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030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21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618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42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467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97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0086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682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839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437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885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304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338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566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0603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014350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88747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15701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17304">
          <w:marLeft w:val="1080"/>
          <w:marRight w:val="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046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829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064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80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1686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665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823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2.png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igcseict.info/theory/7_1/index.html" TargetMode="External"/><Relationship Id="rId17" Type="http://schemas.openxmlformats.org/officeDocument/2006/relationships/image" Target="media/image6.png"/><Relationship Id="rId2" Type="http://schemas.openxmlformats.org/officeDocument/2006/relationships/customXml" Target="../customXml/item2.xml"/><Relationship Id="rId16" Type="http://schemas.openxmlformats.org/officeDocument/2006/relationships/image" Target="media/image5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jpeg"/><Relationship Id="rId5" Type="http://schemas.openxmlformats.org/officeDocument/2006/relationships/numbering" Target="numbering.xml"/><Relationship Id="rId15" Type="http://schemas.openxmlformats.org/officeDocument/2006/relationships/image" Target="media/image4.png"/><Relationship Id="rId10" Type="http://schemas.openxmlformats.org/officeDocument/2006/relationships/endnotes" Target="endnotes.xml"/><Relationship Id="rId19" Type="http://schemas.openxmlformats.org/officeDocument/2006/relationships/footer" Target="footer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A6CE62F2CCD164C92A49FC01839CC88" ma:contentTypeVersion="3" ma:contentTypeDescription="Create a new document." ma:contentTypeScope="" ma:versionID="5bbbac7237b1e21d3988bb98db6cff6b">
  <xsd:schema xmlns:xsd="http://www.w3.org/2001/XMLSchema" xmlns:xs="http://www.w3.org/2001/XMLSchema" xmlns:p="http://schemas.microsoft.com/office/2006/metadata/properties" xmlns:ns2="006be281-09c6-4e65-aeb6-c5b6bdb4ce8c" targetNamespace="http://schemas.microsoft.com/office/2006/metadata/properties" ma:root="true" ma:fieldsID="13a10d5c2cc18464e0c0350d0257de31" ns2:_="">
    <xsd:import namespace="006be281-09c6-4e65-aeb6-c5b6bdb4ce8c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06be281-09c6-4e65-aeb6-c5b6bdb4ce8c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MediaServiceAutoTags" ma:internalName="MediaServiceAutoTags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FACDC1A7-3BB7-4047-9FF7-54AB67B849A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006be281-09c6-4e65-aeb6-c5b6bdb4ce8c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16B40E73-85B7-4DA6-8C5F-2A8E47AC138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3963CBE5-694B-4ECB-8449-2912DD8857A7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66422D8B-BAD3-4BC0-8A4B-7CC009459F84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6</Pages>
  <Words>452</Words>
  <Characters>2582</Characters>
  <Application>Microsoft Office Word</Application>
  <DocSecurity>8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0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yran Teasdale</dc:creator>
  <cp:keywords/>
  <dc:description/>
  <cp:lastModifiedBy>Myran Teasdale</cp:lastModifiedBy>
  <cp:revision>18</cp:revision>
  <cp:lastPrinted>2019-08-26T00:32:00Z</cp:lastPrinted>
  <dcterms:created xsi:type="dcterms:W3CDTF">2018-08-26T09:46:00Z</dcterms:created>
  <dcterms:modified xsi:type="dcterms:W3CDTF">2021-10-09T23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A6CE62F2CCD164C92A49FC01839CC88</vt:lpwstr>
  </property>
</Properties>
</file>